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7FBBED" w14:textId="77777777" w:rsidR="00170152" w:rsidRPr="00170152" w:rsidRDefault="00170152" w:rsidP="00170152">
      <w:pPr>
        <w:pStyle w:val="1"/>
        <w:ind w:hanging="142"/>
        <w:jc w:val="center"/>
        <w:rPr>
          <w:sz w:val="52"/>
          <w:lang w:val="bg-BG"/>
        </w:rPr>
      </w:pPr>
      <w:r w:rsidRPr="00170152">
        <w:rPr>
          <w:sz w:val="52"/>
        </w:rPr>
        <w:t>Lab: Sets and Dictionaries Advanced</w:t>
      </w:r>
    </w:p>
    <w:p w14:paraId="52594106" w14:textId="3C5E9C97" w:rsidR="00170152" w:rsidRDefault="00170152" w:rsidP="00170152">
      <w:r w:rsidRPr="00170152">
        <w:t xml:space="preserve">Problems for exercises and homework for the </w:t>
      </w:r>
      <w:hyperlink r:id="rId8" w:history="1">
        <w:r w:rsidRPr="00B90864">
          <w:rPr>
            <w:rStyle w:val="a9"/>
          </w:rPr>
          <w:t xml:space="preserve">"C# Advanced" course @ </w:t>
        </w:r>
        <w:r w:rsidRPr="00B90864">
          <w:rPr>
            <w:rStyle w:val="a9"/>
            <w:noProof/>
          </w:rPr>
          <w:t>SoftUni</w:t>
        </w:r>
        <w:r w:rsidRPr="00B90864">
          <w:rPr>
            <w:rStyle w:val="a9"/>
          </w:rPr>
          <w:t>.</w:t>
        </w:r>
      </w:hyperlink>
    </w:p>
    <w:p w14:paraId="5B10C1DC" w14:textId="1074EAAF" w:rsidR="00B90864" w:rsidRPr="00170152" w:rsidRDefault="00B90864" w:rsidP="00170152">
      <w:pPr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9" w:history="1">
        <w:r>
          <w:rPr>
            <w:rStyle w:val="a9"/>
          </w:rPr>
          <w:t>Judge</w:t>
        </w:r>
      </w:hyperlink>
      <w:r>
        <w:t>.</w:t>
      </w:r>
    </w:p>
    <w:p w14:paraId="051360B3" w14:textId="77777777" w:rsidR="00170152" w:rsidRPr="00170152" w:rsidRDefault="00170152" w:rsidP="00170152">
      <w:pPr>
        <w:pStyle w:val="2"/>
        <w:numPr>
          <w:ilvl w:val="0"/>
          <w:numId w:val="42"/>
        </w:numPr>
        <w:ind w:left="284" w:firstLine="0"/>
        <w:rPr>
          <w:lang w:val="bg-BG"/>
        </w:rPr>
      </w:pPr>
      <w:r w:rsidRPr="00170152">
        <w:t>Dictionaries</w:t>
      </w:r>
    </w:p>
    <w:p w14:paraId="53716C0C" w14:textId="77777777" w:rsidR="00170152" w:rsidRPr="00170152" w:rsidRDefault="00170152" w:rsidP="00170152">
      <w:pPr>
        <w:pStyle w:val="3"/>
        <w:numPr>
          <w:ilvl w:val="0"/>
          <w:numId w:val="43"/>
        </w:numPr>
        <w:spacing w:after="80"/>
        <w:rPr>
          <w:lang w:val="bg-BG"/>
        </w:rPr>
      </w:pPr>
      <w:r w:rsidRPr="00170152">
        <w:t>Count Same Values in Array</w:t>
      </w:r>
    </w:p>
    <w:p w14:paraId="414AEAF7" w14:textId="61A23C90" w:rsidR="00170152" w:rsidRPr="00170152" w:rsidRDefault="005A3053" w:rsidP="00170152">
      <w:pPr>
        <w:rPr>
          <w:lang w:val="bg-BG"/>
        </w:rPr>
      </w:pPr>
      <w:r>
        <w:t>Create</w:t>
      </w:r>
      <w:r w:rsidR="00170152" w:rsidRPr="00170152">
        <w:t xml:space="preserve"> a program that counts in a given array of double values the number of occurrences of each value. </w:t>
      </w:r>
    </w:p>
    <w:p w14:paraId="7224E111" w14:textId="77777777" w:rsidR="00170152" w:rsidRPr="00170152" w:rsidRDefault="00170152" w:rsidP="00170152">
      <w:pPr>
        <w:pStyle w:val="4"/>
        <w:rPr>
          <w:lang w:val="bg-BG"/>
        </w:rPr>
      </w:pPr>
      <w:r w:rsidRPr="00170152">
        <w:t>Examples</w:t>
      </w:r>
    </w:p>
    <w:tbl>
      <w:tblPr>
        <w:tblStyle w:val="af"/>
        <w:tblW w:w="71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2131"/>
      </w:tblGrid>
      <w:tr w:rsidR="00170152" w:rsidRPr="00170152" w14:paraId="3EE1AD40" w14:textId="77777777" w:rsidTr="00415B34">
        <w:tc>
          <w:tcPr>
            <w:tcW w:w="5009" w:type="dxa"/>
            <w:shd w:val="clear" w:color="auto" w:fill="D9D9D9" w:themeFill="background1" w:themeFillShade="D9"/>
          </w:tcPr>
          <w:p w14:paraId="0BDB3321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2131" w:type="dxa"/>
            <w:shd w:val="clear" w:color="auto" w:fill="D9D9D9" w:themeFill="background1" w:themeFillShade="D9"/>
          </w:tcPr>
          <w:p w14:paraId="7345267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0ED2827E" w14:textId="77777777" w:rsidTr="00415B34">
        <w:tc>
          <w:tcPr>
            <w:tcW w:w="5009" w:type="dxa"/>
          </w:tcPr>
          <w:p w14:paraId="72C03A3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-2.5 4 3 -2.5 -5.5 4 3 3 -2.5 3</w:t>
            </w:r>
          </w:p>
          <w:p w14:paraId="5385C17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131" w:type="dxa"/>
            <w:vAlign w:val="center"/>
          </w:tcPr>
          <w:p w14:paraId="4D5B034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0" w:name="OLE_LINK4"/>
            <w:bookmarkStart w:id="1" w:name="OLE_LINK5"/>
            <w:bookmarkStart w:id="2" w:name="OLE_LINK6"/>
            <w:r w:rsidRPr="00170152">
              <w:rPr>
                <w:rFonts w:ascii="Consolas" w:hAnsi="Consolas"/>
                <w:bCs/>
                <w:noProof/>
              </w:rPr>
              <w:t>-2.5 - 3 times</w:t>
            </w:r>
          </w:p>
          <w:bookmarkEnd w:id="0"/>
          <w:bookmarkEnd w:id="1"/>
          <w:bookmarkEnd w:id="2"/>
          <w:p w14:paraId="3798FAC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4 - 2 times</w:t>
            </w:r>
          </w:p>
          <w:p w14:paraId="02DA860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3 - 4 times</w:t>
            </w:r>
          </w:p>
          <w:p w14:paraId="1454A88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-5.5 - 1 times</w:t>
            </w:r>
          </w:p>
        </w:tc>
      </w:tr>
      <w:tr w:rsidR="00170152" w:rsidRPr="00170152" w14:paraId="3C00AD18" w14:textId="77777777" w:rsidTr="00415B34">
        <w:tc>
          <w:tcPr>
            <w:tcW w:w="5009" w:type="dxa"/>
          </w:tcPr>
          <w:p w14:paraId="3CE4C36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2 4 4 5 5 2 3 3 4 4 3 3 4 3 5 3 2 5 4 3</w:t>
            </w:r>
          </w:p>
          <w:p w14:paraId="2F29705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131" w:type="dxa"/>
            <w:vAlign w:val="center"/>
          </w:tcPr>
          <w:p w14:paraId="63C82B6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2 - 3 times</w:t>
            </w:r>
          </w:p>
          <w:p w14:paraId="1135C7D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4 - 6 times</w:t>
            </w:r>
          </w:p>
          <w:p w14:paraId="573F55A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5 - 4 times</w:t>
            </w:r>
          </w:p>
          <w:p w14:paraId="33C5880A" w14:textId="638D887D" w:rsidR="00170152" w:rsidRPr="007776EE" w:rsidRDefault="00170152" w:rsidP="007776EE">
            <w:pPr>
              <w:pStyle w:val="ac"/>
              <w:numPr>
                <w:ilvl w:val="0"/>
                <w:numId w:val="49"/>
              </w:numPr>
              <w:spacing w:before="0" w:after="0"/>
              <w:rPr>
                <w:rFonts w:ascii="Consolas" w:hAnsi="Consolas"/>
                <w:bCs/>
                <w:noProof/>
              </w:rPr>
            </w:pPr>
            <w:r w:rsidRPr="007776EE">
              <w:rPr>
                <w:rFonts w:ascii="Consolas" w:hAnsi="Consolas"/>
                <w:noProof/>
              </w:rPr>
              <w:t>- 7 times</w:t>
            </w:r>
          </w:p>
        </w:tc>
      </w:tr>
    </w:tbl>
    <w:p w14:paraId="0CB9479F" w14:textId="77777777" w:rsidR="00170152" w:rsidRPr="00170152" w:rsidRDefault="00170152" w:rsidP="00170152">
      <w:pPr>
        <w:pStyle w:val="3"/>
        <w:numPr>
          <w:ilvl w:val="0"/>
          <w:numId w:val="43"/>
        </w:numPr>
        <w:spacing w:after="80"/>
        <w:rPr>
          <w:lang w:val="bg-BG"/>
        </w:rPr>
      </w:pPr>
      <w:r w:rsidRPr="00170152">
        <w:t>Average Student Grades</w:t>
      </w:r>
    </w:p>
    <w:p w14:paraId="3AFD53D0" w14:textId="35580555" w:rsidR="00170152" w:rsidRPr="00170152" w:rsidRDefault="00AB6A53" w:rsidP="00170152">
      <w:pPr>
        <w:jc w:val="both"/>
        <w:rPr>
          <w:b/>
          <w:lang w:val="bg-BG"/>
        </w:rPr>
      </w:pPr>
      <w:r>
        <w:t>Create</w:t>
      </w:r>
      <w:r w:rsidR="00170152" w:rsidRPr="00170152">
        <w:t xml:space="preserve"> a program, which reads a </w:t>
      </w:r>
      <w:r w:rsidR="00170152" w:rsidRPr="00170152">
        <w:rPr>
          <w:b/>
        </w:rPr>
        <w:t>name</w:t>
      </w:r>
      <w:r w:rsidR="00170152" w:rsidRPr="00170152">
        <w:t xml:space="preserve"> of a student and his/her </w:t>
      </w:r>
      <w:r w:rsidR="00170152" w:rsidRPr="00170152">
        <w:rPr>
          <w:b/>
        </w:rPr>
        <w:t>grades</w:t>
      </w:r>
      <w:r w:rsidR="00170152" w:rsidRPr="00170152">
        <w:t xml:space="preserve"> and </w:t>
      </w:r>
      <w:r w:rsidR="00170152" w:rsidRPr="00170152">
        <w:rPr>
          <w:b/>
        </w:rPr>
        <w:t>adds</w:t>
      </w:r>
      <w:r w:rsidR="00170152" w:rsidRPr="00170152">
        <w:t xml:space="preserve"> them to the </w:t>
      </w:r>
      <w:r w:rsidR="00170152" w:rsidRPr="00170152">
        <w:rPr>
          <w:b/>
        </w:rPr>
        <w:t>student record</w:t>
      </w:r>
      <w:r w:rsidR="00170152" w:rsidRPr="00170152">
        <w:t xml:space="preserve">, then </w:t>
      </w:r>
      <w:r w:rsidR="00170152" w:rsidRPr="00170152">
        <w:rPr>
          <w:b/>
        </w:rPr>
        <w:t>prints</w:t>
      </w:r>
      <w:r w:rsidR="00170152" w:rsidRPr="00170152">
        <w:t xml:space="preserve"> </w:t>
      </w:r>
      <w:r w:rsidR="00170152" w:rsidRPr="00170152">
        <w:rPr>
          <w:b/>
        </w:rPr>
        <w:t>the</w:t>
      </w:r>
      <w:r w:rsidR="00170152" w:rsidRPr="00170152">
        <w:t xml:space="preserve"> student</w:t>
      </w:r>
      <w:r w:rsidR="00572B4F">
        <w:t>s'</w:t>
      </w:r>
      <w:r w:rsidR="00170152" w:rsidRPr="00170152">
        <w:t xml:space="preserve"> </w:t>
      </w:r>
      <w:r w:rsidR="00170152" w:rsidRPr="00170152">
        <w:rPr>
          <w:b/>
        </w:rPr>
        <w:t>names</w:t>
      </w:r>
      <w:r w:rsidR="00170152" w:rsidRPr="00170152">
        <w:t xml:space="preserve"> with their </w:t>
      </w:r>
      <w:r w:rsidR="00170152" w:rsidRPr="00170152">
        <w:rPr>
          <w:b/>
        </w:rPr>
        <w:t>grades</w:t>
      </w:r>
      <w:r w:rsidR="00170152" w:rsidRPr="00170152">
        <w:t xml:space="preserve"> and their </w:t>
      </w:r>
      <w:r w:rsidR="00170152" w:rsidRPr="00170152">
        <w:rPr>
          <w:b/>
        </w:rPr>
        <w:t>average grade</w:t>
      </w:r>
      <w:r w:rsidR="00170152" w:rsidRPr="00170152">
        <w:t>.</w:t>
      </w:r>
    </w:p>
    <w:p w14:paraId="2385289F" w14:textId="77777777" w:rsidR="00170152" w:rsidRPr="00170152" w:rsidRDefault="00170152" w:rsidP="00170152">
      <w:pPr>
        <w:pStyle w:val="4"/>
        <w:rPr>
          <w:lang w:val="bg-BG"/>
        </w:rPr>
      </w:pPr>
      <w:r w:rsidRPr="00170152">
        <w:t>Examples</w:t>
      </w:r>
    </w:p>
    <w:tbl>
      <w:tblPr>
        <w:tblStyle w:val="af"/>
        <w:tblW w:w="6946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985"/>
        <w:gridCol w:w="4961"/>
      </w:tblGrid>
      <w:tr w:rsidR="00170152" w:rsidRPr="00170152" w14:paraId="4FF1F451" w14:textId="77777777" w:rsidTr="00415B34">
        <w:tc>
          <w:tcPr>
            <w:tcW w:w="1985" w:type="dxa"/>
            <w:shd w:val="clear" w:color="auto" w:fill="D9D9D9" w:themeFill="background1" w:themeFillShade="D9"/>
          </w:tcPr>
          <w:p w14:paraId="467413A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6E230133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07A48E2C" w14:textId="77777777" w:rsidTr="00415B34">
        <w:tc>
          <w:tcPr>
            <w:tcW w:w="1985" w:type="dxa"/>
          </w:tcPr>
          <w:p w14:paraId="08948E4A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7</w:t>
            </w:r>
          </w:p>
          <w:p w14:paraId="4623671A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John 5.20</w:t>
            </w:r>
          </w:p>
          <w:p w14:paraId="57372F74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5.50</w:t>
            </w:r>
          </w:p>
          <w:p w14:paraId="7B245B44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John 3.20</w:t>
            </w:r>
          </w:p>
          <w:p w14:paraId="3CCE2FA6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2.50</w:t>
            </w:r>
          </w:p>
          <w:p w14:paraId="4D06B52B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Sam 2.00</w:t>
            </w:r>
          </w:p>
          <w:p w14:paraId="1560FF80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3.46</w:t>
            </w:r>
          </w:p>
          <w:p w14:paraId="1CC1F54C" w14:textId="4248DE00" w:rsidR="00170152" w:rsidRPr="00170152" w:rsidRDefault="008A5D7C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Sam 3.00</w:t>
            </w:r>
          </w:p>
        </w:tc>
        <w:tc>
          <w:tcPr>
            <w:tcW w:w="4961" w:type="dxa"/>
          </w:tcPr>
          <w:p w14:paraId="3EE82D60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John -&gt; 5.20 3.20 (avg: 4.20)</w:t>
            </w:r>
          </w:p>
          <w:p w14:paraId="6C2186BA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-&gt; 5.50 2.50 3.46 (avg: 3.82)</w:t>
            </w:r>
          </w:p>
          <w:p w14:paraId="5D3A7904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Sam -&gt; 2.00 3.00 (avg: 2.50)</w:t>
            </w:r>
          </w:p>
          <w:p w14:paraId="1C2662AF" w14:textId="7E849229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170152" w:rsidRPr="00170152" w14:paraId="1F74F265" w14:textId="77777777" w:rsidTr="00415B34">
        <w:tc>
          <w:tcPr>
            <w:tcW w:w="1985" w:type="dxa"/>
          </w:tcPr>
          <w:p w14:paraId="4EEEE31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4</w:t>
            </w:r>
          </w:p>
          <w:p w14:paraId="3D8B7AB2" w14:textId="48EDFDE3" w:rsidR="00170152" w:rsidRPr="00170152" w:rsidRDefault="008A5D7C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Vlad</w:t>
            </w:r>
            <w:r w:rsidR="00170152" w:rsidRPr="00170152">
              <w:rPr>
                <w:rFonts w:ascii="Consolas" w:hAnsi="Consolas"/>
                <w:noProof/>
              </w:rPr>
              <w:t xml:space="preserve"> 4.50</w:t>
            </w:r>
          </w:p>
          <w:p w14:paraId="2AEECA1E" w14:textId="0774C9BB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eter</w:t>
            </w:r>
            <w:r w:rsidR="00170152" w:rsidRPr="00170152">
              <w:rPr>
                <w:rFonts w:ascii="Consolas" w:hAnsi="Consolas"/>
                <w:noProof/>
              </w:rPr>
              <w:t xml:space="preserve"> 3.00</w:t>
            </w:r>
          </w:p>
          <w:p w14:paraId="25CCB75E" w14:textId="6D31B76B" w:rsidR="00170152" w:rsidRPr="00170152" w:rsidRDefault="008A5D7C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Vlad</w:t>
            </w:r>
            <w:r w:rsidR="00170152" w:rsidRPr="00170152">
              <w:rPr>
                <w:rFonts w:ascii="Consolas" w:hAnsi="Consolas"/>
                <w:noProof/>
              </w:rPr>
              <w:t xml:space="preserve"> 5.00</w:t>
            </w:r>
          </w:p>
          <w:p w14:paraId="39A35C27" w14:textId="78406C0D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eter</w:t>
            </w:r>
            <w:r w:rsidR="00170152" w:rsidRPr="00170152">
              <w:rPr>
                <w:rFonts w:ascii="Consolas" w:hAnsi="Consolas"/>
                <w:noProof/>
              </w:rPr>
              <w:t xml:space="preserve"> 3.66</w:t>
            </w:r>
          </w:p>
        </w:tc>
        <w:tc>
          <w:tcPr>
            <w:tcW w:w="4961" w:type="dxa"/>
          </w:tcPr>
          <w:p w14:paraId="4B131730" w14:textId="2756686D" w:rsidR="00170152" w:rsidRPr="00170152" w:rsidRDefault="008A5D7C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Vlad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4.50 5.00 (avg: 4.75)</w:t>
            </w:r>
          </w:p>
          <w:p w14:paraId="366D702B" w14:textId="7C86DEB7" w:rsidR="00170152" w:rsidRPr="00170152" w:rsidRDefault="00357A4D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3.00 3.66 (avg: 3.33)</w:t>
            </w:r>
          </w:p>
        </w:tc>
      </w:tr>
      <w:tr w:rsidR="00170152" w:rsidRPr="00170152" w14:paraId="75BB35DC" w14:textId="77777777" w:rsidTr="00415B34">
        <w:tc>
          <w:tcPr>
            <w:tcW w:w="1985" w:type="dxa"/>
          </w:tcPr>
          <w:p w14:paraId="6483DF3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5</w:t>
            </w:r>
          </w:p>
          <w:p w14:paraId="32160DC1" w14:textId="0177926C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170152" w:rsidRPr="00170152">
              <w:rPr>
                <w:rFonts w:ascii="Consolas" w:hAnsi="Consolas"/>
                <w:noProof/>
              </w:rPr>
              <w:t xml:space="preserve"> 6.00</w:t>
            </w:r>
          </w:p>
          <w:p w14:paraId="131A6C60" w14:textId="21D30032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170152" w:rsidRPr="00170152">
              <w:rPr>
                <w:rFonts w:ascii="Consolas" w:hAnsi="Consolas"/>
                <w:noProof/>
              </w:rPr>
              <w:t xml:space="preserve"> 5.50</w:t>
            </w:r>
          </w:p>
          <w:p w14:paraId="77BC4862" w14:textId="204C6503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170152" w:rsidRPr="00170152">
              <w:rPr>
                <w:rFonts w:ascii="Consolas" w:hAnsi="Consolas"/>
                <w:noProof/>
              </w:rPr>
              <w:t xml:space="preserve"> 6.00</w:t>
            </w:r>
          </w:p>
          <w:p w14:paraId="0D31C992" w14:textId="4FA6442C" w:rsidR="00170152" w:rsidRPr="00170152" w:rsidRDefault="000A7A45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John</w:t>
            </w:r>
            <w:r w:rsidR="00170152" w:rsidRPr="00170152">
              <w:rPr>
                <w:rFonts w:ascii="Consolas" w:hAnsi="Consolas"/>
                <w:noProof/>
              </w:rPr>
              <w:t xml:space="preserve"> 4.40</w:t>
            </w:r>
          </w:p>
          <w:p w14:paraId="4A0EA428" w14:textId="71F3F1C6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eter</w:t>
            </w:r>
            <w:r w:rsidR="00170152" w:rsidRPr="00170152">
              <w:rPr>
                <w:rFonts w:ascii="Consolas" w:hAnsi="Consolas"/>
                <w:noProof/>
              </w:rPr>
              <w:t xml:space="preserve"> 3.30</w:t>
            </w:r>
          </w:p>
        </w:tc>
        <w:tc>
          <w:tcPr>
            <w:tcW w:w="4961" w:type="dxa"/>
          </w:tcPr>
          <w:p w14:paraId="2EBC5C43" w14:textId="1A553FA8" w:rsidR="00170152" w:rsidRPr="00170152" w:rsidRDefault="00357A4D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6.00 5.50 6.00 (avg: 5.83)</w:t>
            </w:r>
          </w:p>
          <w:p w14:paraId="0B2C45FE" w14:textId="6168C799" w:rsidR="00170152" w:rsidRPr="00170152" w:rsidRDefault="000A7A45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4.40 (avg: 4.40)</w:t>
            </w:r>
          </w:p>
          <w:p w14:paraId="3C85D7F9" w14:textId="6434BF5C" w:rsidR="00170152" w:rsidRPr="00170152" w:rsidRDefault="00357A4D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3.30 (avg: 3.30)</w:t>
            </w:r>
          </w:p>
        </w:tc>
      </w:tr>
    </w:tbl>
    <w:p w14:paraId="2A0E20ED" w14:textId="77777777" w:rsidR="00170152" w:rsidRPr="00170152" w:rsidRDefault="00170152" w:rsidP="00170152">
      <w:pPr>
        <w:pStyle w:val="4"/>
        <w:rPr>
          <w:lang w:val="bg-BG"/>
        </w:rPr>
      </w:pPr>
      <w:r w:rsidRPr="00170152">
        <w:lastRenderedPageBreak/>
        <w:t>Hints</w:t>
      </w:r>
    </w:p>
    <w:p w14:paraId="7B11DC11" w14:textId="77777777" w:rsidR="00170152" w:rsidRPr="00170152" w:rsidRDefault="00170152" w:rsidP="00170152">
      <w:pPr>
        <w:pStyle w:val="ac"/>
        <w:numPr>
          <w:ilvl w:val="0"/>
          <w:numId w:val="44"/>
        </w:numPr>
        <w:rPr>
          <w:lang w:val="bg-BG"/>
        </w:rPr>
      </w:pPr>
      <w:r w:rsidRPr="00170152">
        <w:t xml:space="preserve">Use a </w:t>
      </w:r>
      <w:r w:rsidRPr="00170152">
        <w:rPr>
          <w:b/>
        </w:rPr>
        <w:t>dictionary</w:t>
      </w:r>
      <w:r w:rsidRPr="00170152">
        <w:t xml:space="preserve"> </w:t>
      </w:r>
      <w:r w:rsidRPr="00170152">
        <w:rPr>
          <w:noProof/>
        </w:rPr>
        <w:t>(</w:t>
      </w:r>
      <w:r w:rsidRPr="00170152">
        <w:rPr>
          <w:rStyle w:val="CodeChar"/>
        </w:rPr>
        <w:t>string</w:t>
      </w:r>
      <w:r w:rsidRPr="00170152">
        <w:rPr>
          <w:noProof/>
        </w:rPr>
        <w:t xml:space="preserve"> </w:t>
      </w:r>
      <w:r w:rsidRPr="00170152">
        <w:rPr>
          <w:noProof/>
        </w:rPr>
        <w:sym w:font="Wingdings" w:char="F0E0"/>
      </w:r>
      <w:r w:rsidRPr="00170152">
        <w:rPr>
          <w:noProof/>
        </w:rPr>
        <w:t xml:space="preserve"> </w:t>
      </w:r>
      <w:r w:rsidRPr="00170152">
        <w:rPr>
          <w:rStyle w:val="CodeChar"/>
        </w:rPr>
        <w:t>List&lt;decimal&gt;</w:t>
      </w:r>
      <w:r w:rsidRPr="00170152">
        <w:t xml:space="preserve">) </w:t>
      </w:r>
    </w:p>
    <w:p w14:paraId="77346C50" w14:textId="77777777" w:rsidR="00170152" w:rsidRPr="00170152" w:rsidRDefault="00170152" w:rsidP="00170152">
      <w:pPr>
        <w:pStyle w:val="ac"/>
        <w:numPr>
          <w:ilvl w:val="0"/>
          <w:numId w:val="44"/>
        </w:numPr>
        <w:rPr>
          <w:lang w:val="bg-BG"/>
        </w:rPr>
      </w:pPr>
      <w:r w:rsidRPr="00170152">
        <w:t xml:space="preserve">Check if the name </w:t>
      </w:r>
      <w:r w:rsidRPr="00170152">
        <w:rPr>
          <w:b/>
        </w:rPr>
        <w:t>exists</w:t>
      </w:r>
      <w:r w:rsidRPr="00170152">
        <w:t xml:space="preserve"> before adding the grade. If it doesn’t, add it to the dictionary.</w:t>
      </w:r>
    </w:p>
    <w:p w14:paraId="312C27E2" w14:textId="0CD15211" w:rsidR="00170152" w:rsidRPr="00170152" w:rsidRDefault="00170152" w:rsidP="00170152">
      <w:pPr>
        <w:pStyle w:val="ac"/>
        <w:numPr>
          <w:ilvl w:val="0"/>
          <w:numId w:val="44"/>
        </w:numPr>
        <w:rPr>
          <w:lang w:val="bg-BG"/>
        </w:rPr>
      </w:pPr>
      <w:r w:rsidRPr="00170152">
        <w:t xml:space="preserve">Pass through all </w:t>
      </w:r>
      <w:r w:rsidRPr="00170152">
        <w:rPr>
          <w:b/>
        </w:rPr>
        <w:t>key-value pairs</w:t>
      </w:r>
      <w:r w:rsidRPr="00170152">
        <w:t xml:space="preserve"> in the dictionary and print the results. You can use </w:t>
      </w:r>
      <w:proofErr w:type="spellStart"/>
      <w:proofErr w:type="gramStart"/>
      <w:r w:rsidRPr="00170152">
        <w:t>the</w:t>
      </w:r>
      <w:r w:rsidRPr="00170152">
        <w:rPr>
          <w:rStyle w:val="CodeChar"/>
        </w:rPr>
        <w:t>.Average</w:t>
      </w:r>
      <w:proofErr w:type="spellEnd"/>
      <w:proofErr w:type="gramEnd"/>
      <w:r w:rsidRPr="00170152">
        <w:rPr>
          <w:rStyle w:val="CodeChar"/>
        </w:rPr>
        <w:t>()</w:t>
      </w:r>
      <w:r w:rsidRPr="00170152">
        <w:rPr>
          <w:noProof/>
        </w:rPr>
        <w:t xml:space="preserve"> </w:t>
      </w:r>
      <w:r w:rsidRPr="00170152">
        <w:t xml:space="preserve">method to quickly calculate the average value from a list. </w:t>
      </w:r>
    </w:p>
    <w:p w14:paraId="71C6DB33" w14:textId="77777777" w:rsidR="00DD4A10" w:rsidRPr="009E61A3" w:rsidRDefault="00DD4A10" w:rsidP="00DD4A10">
      <w:pPr>
        <w:pStyle w:val="2"/>
        <w:numPr>
          <w:ilvl w:val="0"/>
          <w:numId w:val="43"/>
        </w:numPr>
        <w:ind w:left="720"/>
        <w:jc w:val="both"/>
        <w:rPr>
          <w:lang w:val="bg-BG"/>
        </w:rPr>
      </w:pPr>
      <w:r w:rsidRPr="009E61A3">
        <w:t>Largest 3 Numbers</w:t>
      </w:r>
    </w:p>
    <w:p w14:paraId="74D422A5" w14:textId="77777777" w:rsidR="00DD4A10" w:rsidRPr="009E61A3" w:rsidRDefault="00DD4A10" w:rsidP="00DD4A10">
      <w:pPr>
        <w:jc w:val="both"/>
        <w:rPr>
          <w:lang w:val="bg-BG"/>
        </w:rPr>
      </w:pPr>
      <w:r w:rsidRPr="009E61A3">
        <w:t xml:space="preserve">Read a </w:t>
      </w:r>
      <w:r w:rsidRPr="009E61A3">
        <w:rPr>
          <w:b/>
        </w:rPr>
        <w:t xml:space="preserve">list of integers </w:t>
      </w:r>
      <w:r w:rsidRPr="009E61A3">
        <w:t xml:space="preserve">and </w:t>
      </w:r>
      <w:r w:rsidRPr="009E61A3">
        <w:rPr>
          <w:b/>
        </w:rPr>
        <w:t>print the largest 3 of them</w:t>
      </w:r>
      <w:r w:rsidRPr="009E61A3">
        <w:t>. If there are less than 3, print all of them.</w:t>
      </w:r>
    </w:p>
    <w:p w14:paraId="0941FC2C" w14:textId="77777777" w:rsidR="00DD4A10" w:rsidRPr="009E61A3" w:rsidRDefault="00DD4A10" w:rsidP="00DD4A10">
      <w:pPr>
        <w:pStyle w:val="3"/>
        <w:jc w:val="both"/>
        <w:rPr>
          <w:lang w:val="bg-BG"/>
        </w:rPr>
      </w:pPr>
      <w:r w:rsidRPr="009E61A3">
        <w:t>Examples</w:t>
      </w:r>
    </w:p>
    <w:tbl>
      <w:tblPr>
        <w:tblStyle w:val="af"/>
        <w:tblW w:w="587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2283"/>
        <w:gridCol w:w="1315"/>
        <w:gridCol w:w="337"/>
        <w:gridCol w:w="952"/>
        <w:gridCol w:w="992"/>
      </w:tblGrid>
      <w:tr w:rsidR="00DD4A10" w:rsidRPr="009E61A3" w14:paraId="25542157" w14:textId="77777777" w:rsidTr="00C81B7A">
        <w:tc>
          <w:tcPr>
            <w:tcW w:w="2283" w:type="dxa"/>
            <w:shd w:val="clear" w:color="auto" w:fill="D9D9D9" w:themeFill="background1" w:themeFillShade="D9"/>
          </w:tcPr>
          <w:p w14:paraId="4373CA93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315" w:type="dxa"/>
            <w:shd w:val="clear" w:color="auto" w:fill="D9D9D9" w:themeFill="background1" w:themeFillShade="D9"/>
          </w:tcPr>
          <w:p w14:paraId="4C2F31C8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37" w:type="dxa"/>
            <w:vMerge w:val="restart"/>
            <w:tcBorders>
              <w:top w:val="nil"/>
            </w:tcBorders>
            <w:shd w:val="clear" w:color="auto" w:fill="auto"/>
          </w:tcPr>
          <w:p w14:paraId="4995B154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952" w:type="dxa"/>
            <w:shd w:val="clear" w:color="auto" w:fill="D9D9D9" w:themeFill="background1" w:themeFillShade="D9"/>
          </w:tcPr>
          <w:p w14:paraId="0EC0BE08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346FC92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DD4A10" w:rsidRPr="009E61A3" w14:paraId="09F376A8" w14:textId="77777777" w:rsidTr="00C81B7A">
        <w:tc>
          <w:tcPr>
            <w:tcW w:w="2283" w:type="dxa"/>
          </w:tcPr>
          <w:p w14:paraId="278FD834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10 30 15 20 50 5</w:t>
            </w:r>
          </w:p>
        </w:tc>
        <w:tc>
          <w:tcPr>
            <w:tcW w:w="1315" w:type="dxa"/>
          </w:tcPr>
          <w:p w14:paraId="54661550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50 30 20</w:t>
            </w:r>
          </w:p>
        </w:tc>
        <w:tc>
          <w:tcPr>
            <w:tcW w:w="337" w:type="dxa"/>
            <w:vMerge/>
            <w:tcBorders>
              <w:bottom w:val="nil"/>
            </w:tcBorders>
            <w:shd w:val="clear" w:color="auto" w:fill="auto"/>
          </w:tcPr>
          <w:p w14:paraId="6B4C7068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</w:p>
        </w:tc>
        <w:tc>
          <w:tcPr>
            <w:tcW w:w="952" w:type="dxa"/>
          </w:tcPr>
          <w:p w14:paraId="6E813785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20 30</w:t>
            </w:r>
          </w:p>
        </w:tc>
        <w:tc>
          <w:tcPr>
            <w:tcW w:w="992" w:type="dxa"/>
          </w:tcPr>
          <w:p w14:paraId="6E3BDF53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30 20</w:t>
            </w:r>
          </w:p>
        </w:tc>
      </w:tr>
    </w:tbl>
    <w:p w14:paraId="5C1BB61D" w14:textId="77777777" w:rsidR="00DD4A10" w:rsidRPr="009E61A3" w:rsidRDefault="00DD4A10" w:rsidP="00DD4A10">
      <w:pPr>
        <w:pStyle w:val="3"/>
        <w:jc w:val="both"/>
        <w:rPr>
          <w:lang w:val="bg-BG"/>
        </w:rPr>
      </w:pPr>
      <w:r w:rsidRPr="009E61A3">
        <w:t>Hints</w:t>
      </w:r>
    </w:p>
    <w:p w14:paraId="2E266162" w14:textId="77777777" w:rsidR="00DD4A10" w:rsidRPr="009E61A3" w:rsidRDefault="00DD4A10" w:rsidP="00DD4A10">
      <w:pPr>
        <w:pStyle w:val="ac"/>
        <w:numPr>
          <w:ilvl w:val="0"/>
          <w:numId w:val="48"/>
        </w:numPr>
        <w:jc w:val="both"/>
        <w:rPr>
          <w:b/>
          <w:lang w:val="bg-BG"/>
        </w:rPr>
      </w:pPr>
      <w:r w:rsidRPr="009E61A3">
        <w:t>Read an array of integers</w:t>
      </w:r>
    </w:p>
    <w:p w14:paraId="1172C731" w14:textId="77777777" w:rsidR="00DD4A10" w:rsidRPr="009E61A3" w:rsidRDefault="00DD4A10" w:rsidP="00DD4A10">
      <w:pPr>
        <w:pStyle w:val="ac"/>
        <w:numPr>
          <w:ilvl w:val="0"/>
          <w:numId w:val="48"/>
        </w:numPr>
        <w:jc w:val="both"/>
        <w:rPr>
          <w:b/>
          <w:lang w:val="bg-BG"/>
        </w:rPr>
      </w:pPr>
      <w:r w:rsidRPr="009E61A3">
        <w:rPr>
          <w:b/>
        </w:rPr>
        <w:t xml:space="preserve">Order the array using a </w:t>
      </w:r>
      <w:r w:rsidRPr="009E61A3">
        <w:rPr>
          <w:b/>
          <w:noProof/>
        </w:rPr>
        <w:t xml:space="preserve">LINQ </w:t>
      </w:r>
      <w:r w:rsidRPr="009E61A3">
        <w:rPr>
          <w:b/>
        </w:rPr>
        <w:t>query</w:t>
      </w:r>
    </w:p>
    <w:p w14:paraId="7B506D6D" w14:textId="77777777" w:rsidR="00DD4A10" w:rsidRPr="009E61A3" w:rsidRDefault="00DD4A10" w:rsidP="00DD4A10">
      <w:pPr>
        <w:ind w:left="360"/>
        <w:jc w:val="both"/>
        <w:rPr>
          <w:b/>
          <w:lang w:val="bg-BG"/>
        </w:rPr>
      </w:pPr>
      <w:r w:rsidRPr="009E61A3">
        <w:rPr>
          <w:b/>
          <w:noProof/>
          <w:lang w:val="bg-BG" w:eastAsia="bg-BG"/>
        </w:rPr>
        <w:drawing>
          <wp:inline distT="0" distB="0" distL="0" distR="0" wp14:anchorId="549185E9" wp14:editId="6DCB1183">
            <wp:extent cx="3976889" cy="477789"/>
            <wp:effectExtent l="19050" t="19050" r="24130" b="17780"/>
            <wp:docPr id="12" name="Picture 1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0700" cy="4854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82EB81" w14:textId="77777777" w:rsidR="00DD4A10" w:rsidRPr="00445852" w:rsidRDefault="00DD4A10" w:rsidP="00DD4A10">
      <w:pPr>
        <w:pStyle w:val="ac"/>
        <w:numPr>
          <w:ilvl w:val="0"/>
          <w:numId w:val="48"/>
        </w:numPr>
        <w:jc w:val="both"/>
        <w:rPr>
          <w:b/>
          <w:lang w:val="bg-BG"/>
        </w:rPr>
      </w:pPr>
      <w:r w:rsidRPr="009E61A3">
        <w:rPr>
          <w:b/>
        </w:rPr>
        <w:t>Print top 3 numbers with for loop</w:t>
      </w:r>
    </w:p>
    <w:p w14:paraId="0602D575" w14:textId="77777777" w:rsidR="00170152" w:rsidRPr="00170152" w:rsidRDefault="00170152" w:rsidP="00170152">
      <w:pPr>
        <w:rPr>
          <w:lang w:val="bg-BG"/>
        </w:rPr>
      </w:pPr>
    </w:p>
    <w:p w14:paraId="35C3A081" w14:textId="77777777" w:rsidR="00170152" w:rsidRPr="00170152" w:rsidRDefault="00170152" w:rsidP="00170152">
      <w:pPr>
        <w:pStyle w:val="3"/>
        <w:numPr>
          <w:ilvl w:val="0"/>
          <w:numId w:val="43"/>
        </w:numPr>
        <w:spacing w:after="80"/>
        <w:rPr>
          <w:lang w:val="bg-BG"/>
        </w:rPr>
      </w:pPr>
      <w:r w:rsidRPr="00170152">
        <w:t>Product Shop</w:t>
      </w:r>
    </w:p>
    <w:p w14:paraId="2CF134C7" w14:textId="5510B2E0" w:rsidR="00170152" w:rsidRPr="00170152" w:rsidRDefault="005C451D" w:rsidP="00170152">
      <w:pPr>
        <w:jc w:val="both"/>
        <w:rPr>
          <w:lang w:val="bg-BG"/>
        </w:rPr>
      </w:pPr>
      <w:r>
        <w:t>Create</w:t>
      </w:r>
      <w:r w:rsidR="00170152" w:rsidRPr="00170152">
        <w:t xml:space="preserve"> a program that prints information about </w:t>
      </w:r>
      <w:r w:rsidR="00170152" w:rsidRPr="00170152">
        <w:rPr>
          <w:b/>
        </w:rPr>
        <w:t>food shops</w:t>
      </w:r>
      <w:r w:rsidR="00170152" w:rsidRPr="00170152">
        <w:t xml:space="preserve"> in Sofia and the </w:t>
      </w:r>
      <w:r w:rsidR="00170152" w:rsidRPr="00170152">
        <w:rPr>
          <w:b/>
        </w:rPr>
        <w:t>products</w:t>
      </w:r>
      <w:r w:rsidR="00170152" w:rsidRPr="00170152">
        <w:t xml:space="preserve"> they </w:t>
      </w:r>
      <w:r w:rsidR="00170152" w:rsidRPr="00170152">
        <w:rPr>
          <w:b/>
        </w:rPr>
        <w:t>store</w:t>
      </w:r>
      <w:r w:rsidR="00170152" w:rsidRPr="00170152">
        <w:t>. Until the "</w:t>
      </w:r>
      <w:r w:rsidR="00170152" w:rsidRPr="00170152">
        <w:rPr>
          <w:rStyle w:val="CodeChar"/>
        </w:rPr>
        <w:t>Revision</w:t>
      </w:r>
      <w:r w:rsidR="00170152" w:rsidRPr="00170152">
        <w:t xml:space="preserve">" command is received, you will be receiving input in the format: </w:t>
      </w:r>
      <w:r w:rsidR="00170152" w:rsidRPr="00170152">
        <w:rPr>
          <w:rStyle w:val="CodeChar"/>
        </w:rPr>
        <w:t>"{shop}, {product}, {price}"</w:t>
      </w:r>
      <w:r w:rsidR="00170152" w:rsidRPr="00170152">
        <w:rPr>
          <w:rStyle w:val="CodeChar"/>
          <w:rFonts w:asciiTheme="minorHAnsi" w:hAnsiTheme="minorHAnsi" w:cstheme="minorHAnsi"/>
          <w:b w:val="0"/>
          <w:color w:val="000000" w:themeColor="text1"/>
        </w:rPr>
        <w:t>.</w:t>
      </w:r>
      <w:r w:rsidR="00170152" w:rsidRPr="00170152">
        <w:t xml:space="preserve">  Keep in mind that if you receive a </w:t>
      </w:r>
      <w:proofErr w:type="gramStart"/>
      <w:r w:rsidR="00170152" w:rsidRPr="00170152">
        <w:rPr>
          <w:b/>
        </w:rPr>
        <w:t>shop</w:t>
      </w:r>
      <w:proofErr w:type="gramEnd"/>
      <w:r w:rsidR="00170152" w:rsidRPr="00170152">
        <w:t xml:space="preserve"> you already </w:t>
      </w:r>
      <w:r w:rsidR="00170152" w:rsidRPr="00170152">
        <w:rPr>
          <w:b/>
        </w:rPr>
        <w:t>have</w:t>
      </w:r>
      <w:r w:rsidR="00170152" w:rsidRPr="00170152">
        <w:t xml:space="preserve"> </w:t>
      </w:r>
      <w:r w:rsidR="00170152" w:rsidRPr="00170152">
        <w:rPr>
          <w:b/>
        </w:rPr>
        <w:t>received</w:t>
      </w:r>
      <w:r w:rsidR="00170152" w:rsidRPr="00170152">
        <w:t xml:space="preserve">, you must </w:t>
      </w:r>
      <w:r w:rsidR="00170152" w:rsidRPr="00170152">
        <w:rPr>
          <w:b/>
        </w:rPr>
        <w:t>collect</w:t>
      </w:r>
      <w:r w:rsidR="00170152" w:rsidRPr="00170152">
        <w:t xml:space="preserve"> its </w:t>
      </w:r>
      <w:r w:rsidR="00170152" w:rsidRPr="00170152">
        <w:rPr>
          <w:b/>
        </w:rPr>
        <w:t>product</w:t>
      </w:r>
      <w:r w:rsidR="00170152" w:rsidRPr="00170152">
        <w:t xml:space="preserve"> </w:t>
      </w:r>
      <w:r w:rsidR="00170152" w:rsidRPr="00170152">
        <w:rPr>
          <w:b/>
        </w:rPr>
        <w:t>information</w:t>
      </w:r>
      <w:r w:rsidR="00170152" w:rsidRPr="00170152">
        <w:t>.</w:t>
      </w:r>
    </w:p>
    <w:p w14:paraId="3C828DCF" w14:textId="77777777" w:rsidR="00170152" w:rsidRPr="00170152" w:rsidRDefault="00170152" w:rsidP="00170152">
      <w:pPr>
        <w:jc w:val="both"/>
        <w:rPr>
          <w:lang w:val="bg-BG"/>
        </w:rPr>
      </w:pPr>
      <w:r w:rsidRPr="00170152">
        <w:t xml:space="preserve">Your output must be </w:t>
      </w:r>
      <w:r w:rsidRPr="00170152">
        <w:rPr>
          <w:b/>
        </w:rPr>
        <w:t xml:space="preserve">ordered </w:t>
      </w:r>
      <w:r w:rsidRPr="00170152">
        <w:t xml:space="preserve">by shop </w:t>
      </w:r>
      <w:r w:rsidRPr="00170152">
        <w:rPr>
          <w:b/>
        </w:rPr>
        <w:t>name</w:t>
      </w:r>
      <w:r w:rsidRPr="00170152">
        <w:t xml:space="preserve"> and must be in the format:</w:t>
      </w:r>
    </w:p>
    <w:p w14:paraId="77871E08" w14:textId="0EBFCB5E" w:rsidR="00170152" w:rsidRPr="00170152" w:rsidRDefault="00832C47" w:rsidP="00170152">
      <w:pPr>
        <w:pStyle w:val="Code"/>
        <w:jc w:val="both"/>
        <w:rPr>
          <w:lang w:val="bg-BG"/>
        </w:rPr>
      </w:pPr>
      <w:r>
        <w:t>"</w:t>
      </w:r>
      <w:r w:rsidR="00170152" w:rsidRPr="00170152">
        <w:t>{shop}-&gt;</w:t>
      </w:r>
    </w:p>
    <w:p w14:paraId="1597FEF6" w14:textId="069906E2" w:rsidR="00170152" w:rsidRDefault="00170152" w:rsidP="00170152">
      <w:pPr>
        <w:pStyle w:val="Code"/>
        <w:jc w:val="both"/>
      </w:pPr>
      <w:r w:rsidRPr="00170152">
        <w:t>Product: {product}, Price: {price}</w:t>
      </w:r>
      <w:r w:rsidR="00832C47">
        <w:t>"</w:t>
      </w:r>
    </w:p>
    <w:p w14:paraId="37A9B4A3" w14:textId="554614E4" w:rsidR="005C451D" w:rsidRPr="007D154C" w:rsidRDefault="005C451D" w:rsidP="00170152">
      <w:pPr>
        <w:pStyle w:val="Code"/>
        <w:jc w:val="both"/>
        <w:rPr>
          <w:rFonts w:asciiTheme="minorHAnsi" w:hAnsiTheme="minorHAnsi" w:cstheme="minorHAnsi"/>
          <w:b w:val="0"/>
          <w:bCs/>
        </w:rPr>
      </w:pPr>
      <w:r w:rsidRPr="005C451D">
        <w:rPr>
          <w:rFonts w:asciiTheme="minorHAnsi" w:hAnsiTheme="minorHAnsi" w:cstheme="minorHAnsi"/>
        </w:rPr>
        <w:t>Note</w:t>
      </w:r>
      <w:r w:rsidR="000437A0">
        <w:rPr>
          <w:rFonts w:asciiTheme="minorHAnsi" w:hAnsiTheme="minorHAnsi" w:cstheme="minorHAnsi"/>
        </w:rPr>
        <w:t xml:space="preserve">: </w:t>
      </w:r>
      <w:r w:rsidR="00955EAC" w:rsidRPr="007D154C">
        <w:rPr>
          <w:rFonts w:asciiTheme="minorHAnsi" w:hAnsiTheme="minorHAnsi" w:cstheme="minorHAnsi"/>
          <w:b w:val="0"/>
          <w:bCs/>
        </w:rPr>
        <w:t>The price</w:t>
      </w:r>
      <w:r w:rsidR="00955EAC">
        <w:rPr>
          <w:rFonts w:asciiTheme="minorHAnsi" w:hAnsiTheme="minorHAnsi" w:cstheme="minorHAnsi"/>
        </w:rPr>
        <w:t xml:space="preserve"> should not </w:t>
      </w:r>
      <w:r w:rsidR="00955EAC" w:rsidRPr="007D154C">
        <w:rPr>
          <w:rFonts w:asciiTheme="minorHAnsi" w:hAnsiTheme="minorHAnsi" w:cstheme="minorHAnsi"/>
          <w:b w:val="0"/>
          <w:bCs/>
        </w:rPr>
        <w:t>be rounded or format</w:t>
      </w:r>
      <w:r w:rsidR="00572B4F">
        <w:rPr>
          <w:rFonts w:asciiTheme="minorHAnsi" w:hAnsiTheme="minorHAnsi" w:cstheme="minorHAnsi"/>
          <w:b w:val="0"/>
          <w:bCs/>
        </w:rPr>
        <w:t>ted</w:t>
      </w:r>
      <w:r w:rsidRPr="007D154C">
        <w:rPr>
          <w:rFonts w:asciiTheme="minorHAnsi" w:hAnsiTheme="minorHAnsi" w:cstheme="minorHAnsi"/>
          <w:b w:val="0"/>
          <w:bCs/>
        </w:rPr>
        <w:t>.</w:t>
      </w:r>
    </w:p>
    <w:p w14:paraId="031CE622" w14:textId="77777777" w:rsidR="00170152" w:rsidRPr="00170152" w:rsidRDefault="00170152" w:rsidP="00170152">
      <w:pPr>
        <w:pStyle w:val="4"/>
        <w:rPr>
          <w:lang w:val="bg-BG"/>
        </w:rPr>
      </w:pPr>
      <w:r w:rsidRPr="00170152">
        <w:t>Examples</w:t>
      </w:r>
    </w:p>
    <w:tbl>
      <w:tblPr>
        <w:tblStyle w:val="af"/>
        <w:tblW w:w="7655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402"/>
        <w:gridCol w:w="4253"/>
      </w:tblGrid>
      <w:tr w:rsidR="00170152" w:rsidRPr="00170152" w14:paraId="426E2E2D" w14:textId="77777777" w:rsidTr="00415B34">
        <w:tc>
          <w:tcPr>
            <w:tcW w:w="3402" w:type="dxa"/>
            <w:shd w:val="clear" w:color="auto" w:fill="D9D9D9" w:themeFill="background1" w:themeFillShade="D9"/>
          </w:tcPr>
          <w:p w14:paraId="06B553C3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4253" w:type="dxa"/>
            <w:shd w:val="clear" w:color="auto" w:fill="D9D9D9" w:themeFill="background1" w:themeFillShade="D9"/>
          </w:tcPr>
          <w:p w14:paraId="755B162A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5A9CA7BD" w14:textId="77777777" w:rsidTr="00415B34">
        <w:tc>
          <w:tcPr>
            <w:tcW w:w="3402" w:type="dxa"/>
          </w:tcPr>
          <w:p w14:paraId="17EE58A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idl, juice, 2.30</w:t>
            </w:r>
          </w:p>
          <w:p w14:paraId="2DCCC70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fantastico, apple, 1.20</w:t>
            </w:r>
          </w:p>
          <w:p w14:paraId="23FB494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kaufland, banana, 1.10</w:t>
            </w:r>
          </w:p>
          <w:p w14:paraId="7A361EE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fantastico, grape, 2.20</w:t>
            </w:r>
          </w:p>
          <w:p w14:paraId="094D3B8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253" w:type="dxa"/>
          </w:tcPr>
          <w:p w14:paraId="72F22E6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fantastico-&gt;</w:t>
            </w:r>
          </w:p>
          <w:p w14:paraId="4FEBA06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Product: apple, Price: 1.2</w:t>
            </w:r>
          </w:p>
          <w:p w14:paraId="1D76629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Product: grape, Price: 2.2</w:t>
            </w:r>
          </w:p>
          <w:p w14:paraId="61B22C4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kaufland-&gt;</w:t>
            </w:r>
          </w:p>
          <w:p w14:paraId="0B587FD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Product: banana, Price: 1.1</w:t>
            </w:r>
          </w:p>
          <w:p w14:paraId="5D2C7CB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idl-&gt;</w:t>
            </w:r>
          </w:p>
          <w:p w14:paraId="0EB8979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Product: juice, Price: 2.3</w:t>
            </w:r>
          </w:p>
        </w:tc>
      </w:tr>
      <w:tr w:rsidR="00170152" w:rsidRPr="00170152" w14:paraId="3A631BA3" w14:textId="77777777" w:rsidTr="00415B34">
        <w:tc>
          <w:tcPr>
            <w:tcW w:w="3402" w:type="dxa"/>
          </w:tcPr>
          <w:p w14:paraId="46DBF1B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tmarket, peanuts, 2.20</w:t>
            </w:r>
          </w:p>
          <w:p w14:paraId="7ED52DE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GoGrill, meatballs, 3.30</w:t>
            </w:r>
          </w:p>
          <w:p w14:paraId="534F061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GoGrill, HotDog, 1.40</w:t>
            </w:r>
          </w:p>
          <w:p w14:paraId="19AA182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tmarket, sweets, 2.20</w:t>
            </w:r>
          </w:p>
          <w:p w14:paraId="2D6D113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253" w:type="dxa"/>
          </w:tcPr>
          <w:p w14:paraId="4C3A59A6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GoGrill-&gt;</w:t>
            </w:r>
          </w:p>
          <w:p w14:paraId="758E1A01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Product: meatballs, Price: 3.3</w:t>
            </w:r>
          </w:p>
          <w:p w14:paraId="67889D5C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Product: HotDog, Price: 1.4</w:t>
            </w:r>
          </w:p>
          <w:p w14:paraId="7F09BC24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tmarket-&gt;</w:t>
            </w:r>
          </w:p>
          <w:p w14:paraId="3383BC98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Product: peanuts, Price: 2.2</w:t>
            </w:r>
          </w:p>
          <w:p w14:paraId="5FE6F573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70152">
              <w:rPr>
                <w:rFonts w:ascii="Consolas" w:hAnsi="Consolas" w:cs="Consolas"/>
                <w:noProof/>
              </w:rPr>
              <w:t>Product: sweets, Price: 2.2</w:t>
            </w:r>
          </w:p>
        </w:tc>
      </w:tr>
    </w:tbl>
    <w:p w14:paraId="07281469" w14:textId="77777777" w:rsidR="00170152" w:rsidRPr="00170152" w:rsidRDefault="00170152" w:rsidP="00170152">
      <w:pPr>
        <w:rPr>
          <w:lang w:val="bg-BG"/>
        </w:rPr>
      </w:pPr>
    </w:p>
    <w:p w14:paraId="27A3AB9B" w14:textId="77777777" w:rsidR="00170152" w:rsidRPr="00170152" w:rsidRDefault="00170152" w:rsidP="00170152">
      <w:pPr>
        <w:pStyle w:val="3"/>
        <w:numPr>
          <w:ilvl w:val="0"/>
          <w:numId w:val="43"/>
        </w:numPr>
        <w:spacing w:after="80"/>
        <w:rPr>
          <w:lang w:val="bg-BG"/>
        </w:rPr>
      </w:pPr>
      <w:r w:rsidRPr="00170152">
        <w:t>Cities by Continent and Country</w:t>
      </w:r>
    </w:p>
    <w:p w14:paraId="4CFB1A45" w14:textId="0EFD269F" w:rsidR="00170152" w:rsidRPr="00170152" w:rsidRDefault="005A3053" w:rsidP="00170152">
      <w:pPr>
        <w:rPr>
          <w:b/>
          <w:lang w:val="bg-BG"/>
        </w:rPr>
      </w:pPr>
      <w:r>
        <w:t>Create a</w:t>
      </w:r>
      <w:r w:rsidR="00170152" w:rsidRPr="00170152">
        <w:t xml:space="preserve"> program that reads </w:t>
      </w:r>
      <w:r w:rsidR="00170152" w:rsidRPr="00170152">
        <w:rPr>
          <w:b/>
        </w:rPr>
        <w:t>continents</w:t>
      </w:r>
      <w:r w:rsidR="00170152" w:rsidRPr="00170152">
        <w:t xml:space="preserve">, </w:t>
      </w:r>
      <w:r w:rsidR="00170152" w:rsidRPr="00170152">
        <w:rPr>
          <w:b/>
        </w:rPr>
        <w:t>countries</w:t>
      </w:r>
      <w:r w:rsidR="00572B4F">
        <w:rPr>
          <w:b/>
        </w:rPr>
        <w:t>,</w:t>
      </w:r>
      <w:r w:rsidR="00170152" w:rsidRPr="00170152">
        <w:t xml:space="preserve"> and their </w:t>
      </w:r>
      <w:r w:rsidR="00170152" w:rsidRPr="00170152">
        <w:rPr>
          <w:b/>
        </w:rPr>
        <w:t>cities</w:t>
      </w:r>
      <w:r w:rsidR="00170152" w:rsidRPr="00170152">
        <w:t xml:space="preserve"> put them in a </w:t>
      </w:r>
      <w:r w:rsidR="00170152" w:rsidRPr="00170152">
        <w:rPr>
          <w:b/>
        </w:rPr>
        <w:t>nested dictionary</w:t>
      </w:r>
      <w:r w:rsidR="00170152" w:rsidRPr="00170152">
        <w:t xml:space="preserve"> and </w:t>
      </w:r>
      <w:r w:rsidR="00170152" w:rsidRPr="00170152">
        <w:rPr>
          <w:b/>
        </w:rPr>
        <w:t>prints</w:t>
      </w:r>
      <w:r w:rsidR="00170152" w:rsidRPr="00170152">
        <w:t xml:space="preserve"> them.</w:t>
      </w:r>
    </w:p>
    <w:p w14:paraId="582BB569" w14:textId="77777777" w:rsidR="00170152" w:rsidRPr="00170152" w:rsidRDefault="00170152" w:rsidP="00170152">
      <w:pPr>
        <w:pStyle w:val="4"/>
        <w:rPr>
          <w:lang w:val="bg-BG"/>
        </w:rPr>
      </w:pPr>
      <w:r w:rsidRPr="00170152">
        <w:t>Examples</w:t>
      </w:r>
    </w:p>
    <w:tbl>
      <w:tblPr>
        <w:tblStyle w:val="af"/>
        <w:tblW w:w="7797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402"/>
        <w:gridCol w:w="4395"/>
      </w:tblGrid>
      <w:tr w:rsidR="00170152" w:rsidRPr="00170152" w14:paraId="7A260C36" w14:textId="77777777" w:rsidTr="00415B34">
        <w:tc>
          <w:tcPr>
            <w:tcW w:w="3402" w:type="dxa"/>
            <w:shd w:val="clear" w:color="auto" w:fill="D9D9D9" w:themeFill="background1" w:themeFillShade="D9"/>
          </w:tcPr>
          <w:p w14:paraId="1FDB7003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4395" w:type="dxa"/>
            <w:shd w:val="clear" w:color="auto" w:fill="D9D9D9" w:themeFill="background1" w:themeFillShade="D9"/>
          </w:tcPr>
          <w:p w14:paraId="4064E806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5D1B25F9" w14:textId="77777777" w:rsidTr="00415B34">
        <w:tc>
          <w:tcPr>
            <w:tcW w:w="3402" w:type="dxa"/>
          </w:tcPr>
          <w:p w14:paraId="20AF724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9</w:t>
            </w:r>
          </w:p>
          <w:p w14:paraId="05BEB3D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Bulgaria Sofia</w:t>
            </w:r>
          </w:p>
          <w:p w14:paraId="000596C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China Beijing</w:t>
            </w:r>
          </w:p>
          <w:p w14:paraId="7176CE3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Japan Tokyo</w:t>
            </w:r>
          </w:p>
          <w:p w14:paraId="75D250C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Poland Warsaw</w:t>
            </w:r>
          </w:p>
          <w:p w14:paraId="2072A60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Germany Berlin</w:t>
            </w:r>
          </w:p>
          <w:p w14:paraId="6959625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Poland Poznan</w:t>
            </w:r>
          </w:p>
          <w:p w14:paraId="251E9C1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Bulgaria Plovdiv</w:t>
            </w:r>
          </w:p>
          <w:p w14:paraId="2256FB3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frica Nigeria Abuja</w:t>
            </w:r>
          </w:p>
          <w:p w14:paraId="7DEF62A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Asia China Shanghai</w:t>
            </w:r>
          </w:p>
        </w:tc>
        <w:tc>
          <w:tcPr>
            <w:tcW w:w="4395" w:type="dxa"/>
          </w:tcPr>
          <w:p w14:paraId="63A8E1C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:</w:t>
            </w:r>
          </w:p>
          <w:p w14:paraId="60E9ACC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Bulgaria -&gt; Sofia, Plovdiv</w:t>
            </w:r>
          </w:p>
          <w:p w14:paraId="7F95942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Poland -&gt; Warsaw, Poznan</w:t>
            </w:r>
          </w:p>
          <w:p w14:paraId="2861517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Germany -&gt; Berlin</w:t>
            </w:r>
          </w:p>
          <w:p w14:paraId="387E3B9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:</w:t>
            </w:r>
          </w:p>
          <w:p w14:paraId="5DC0B3A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China -&gt; Beijing, Shanghai</w:t>
            </w:r>
          </w:p>
          <w:p w14:paraId="44B9A09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Japan -&gt; Tokyo</w:t>
            </w:r>
          </w:p>
          <w:p w14:paraId="2052387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frica:</w:t>
            </w:r>
          </w:p>
          <w:p w14:paraId="0D4CF9E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Nigeria -&gt; Abuja</w:t>
            </w:r>
          </w:p>
        </w:tc>
      </w:tr>
      <w:tr w:rsidR="00170152" w:rsidRPr="00170152" w14:paraId="10E2271E" w14:textId="77777777" w:rsidTr="00415B34">
        <w:tc>
          <w:tcPr>
            <w:tcW w:w="3402" w:type="dxa"/>
          </w:tcPr>
          <w:p w14:paraId="758C973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3</w:t>
            </w:r>
          </w:p>
          <w:p w14:paraId="2D934B4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Germany Berlin</w:t>
            </w:r>
          </w:p>
          <w:p w14:paraId="06BB417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Bulgaria Varna</w:t>
            </w:r>
          </w:p>
          <w:p w14:paraId="58CAB92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Africa Egypt Cairo</w:t>
            </w:r>
          </w:p>
        </w:tc>
        <w:tc>
          <w:tcPr>
            <w:tcW w:w="4395" w:type="dxa"/>
          </w:tcPr>
          <w:p w14:paraId="742D3DD1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Europe:</w:t>
            </w:r>
          </w:p>
          <w:p w14:paraId="06A96D6C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Germany -&gt; Berlin</w:t>
            </w:r>
          </w:p>
          <w:p w14:paraId="2CD76A54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Bulgaria -&gt; Varna</w:t>
            </w:r>
          </w:p>
          <w:p w14:paraId="5F16E4CB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Africa:</w:t>
            </w:r>
          </w:p>
          <w:p w14:paraId="0C541624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Egypt -&gt; Cairo</w:t>
            </w:r>
          </w:p>
        </w:tc>
      </w:tr>
      <w:tr w:rsidR="00170152" w:rsidRPr="00170152" w14:paraId="06A547DA" w14:textId="77777777" w:rsidTr="00415B34">
        <w:tc>
          <w:tcPr>
            <w:tcW w:w="3402" w:type="dxa"/>
          </w:tcPr>
          <w:p w14:paraId="4F035AA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8</w:t>
            </w:r>
          </w:p>
          <w:p w14:paraId="4EBA823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frica Somalia Mogadishu</w:t>
            </w:r>
          </w:p>
          <w:p w14:paraId="6421D92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India Mumbai</w:t>
            </w:r>
          </w:p>
          <w:p w14:paraId="0195C72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India Delhi</w:t>
            </w:r>
          </w:p>
          <w:p w14:paraId="6A06E0C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France Paris</w:t>
            </w:r>
          </w:p>
          <w:p w14:paraId="24EA7E4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India Nagpur</w:t>
            </w:r>
          </w:p>
          <w:p w14:paraId="52FA2C8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Germany Hamburg</w:t>
            </w:r>
          </w:p>
          <w:p w14:paraId="628AF14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Poland Gdansk</w:t>
            </w:r>
          </w:p>
          <w:p w14:paraId="0756765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Europe Germany Danzig</w:t>
            </w:r>
          </w:p>
        </w:tc>
        <w:tc>
          <w:tcPr>
            <w:tcW w:w="4395" w:type="dxa"/>
          </w:tcPr>
          <w:p w14:paraId="1B071A76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Africa:</w:t>
            </w:r>
          </w:p>
          <w:p w14:paraId="7A8EEA72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Somalia -&gt; Mogadishu</w:t>
            </w:r>
          </w:p>
          <w:p w14:paraId="57C4FF7D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Asia:</w:t>
            </w:r>
          </w:p>
          <w:p w14:paraId="3B8A43CA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India -&gt; Mumbai, Delhi, Nagpur</w:t>
            </w:r>
          </w:p>
          <w:p w14:paraId="42576D01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Europe:</w:t>
            </w:r>
          </w:p>
          <w:p w14:paraId="2EFDAA4A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France -&gt; Paris</w:t>
            </w:r>
          </w:p>
          <w:p w14:paraId="547A9413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Germany -&gt; Hamburg, Danzig</w:t>
            </w:r>
          </w:p>
          <w:p w14:paraId="7D8F89C5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Poland -&gt; Gdansk</w:t>
            </w:r>
          </w:p>
        </w:tc>
      </w:tr>
    </w:tbl>
    <w:p w14:paraId="0DC21E49" w14:textId="77777777" w:rsidR="00170152" w:rsidRPr="00170152" w:rsidRDefault="00170152" w:rsidP="00170152">
      <w:pPr>
        <w:pStyle w:val="4"/>
        <w:rPr>
          <w:lang w:val="bg-BG"/>
        </w:rPr>
      </w:pPr>
      <w:r w:rsidRPr="00170152">
        <w:t>Hints</w:t>
      </w:r>
    </w:p>
    <w:p w14:paraId="6B1090D0" w14:textId="77777777" w:rsidR="00170152" w:rsidRPr="00170152" w:rsidRDefault="00170152" w:rsidP="00170152">
      <w:pPr>
        <w:pStyle w:val="ac"/>
        <w:numPr>
          <w:ilvl w:val="0"/>
          <w:numId w:val="44"/>
        </w:numPr>
        <w:rPr>
          <w:lang w:val="bg-BG"/>
        </w:rPr>
      </w:pPr>
      <w:r w:rsidRPr="00170152">
        <w:t xml:space="preserve">Use a </w:t>
      </w:r>
      <w:r w:rsidRPr="00170152">
        <w:rPr>
          <w:b/>
        </w:rPr>
        <w:t>nested</w:t>
      </w:r>
      <w:r w:rsidRPr="00170152">
        <w:t xml:space="preserve"> </w:t>
      </w:r>
      <w:r w:rsidRPr="00170152">
        <w:rPr>
          <w:b/>
        </w:rPr>
        <w:t>dictionary</w:t>
      </w:r>
      <w:r w:rsidRPr="00170152">
        <w:t xml:space="preserve"> </w:t>
      </w:r>
      <w:r w:rsidRPr="00170152">
        <w:rPr>
          <w:noProof/>
        </w:rPr>
        <w:t>(</w:t>
      </w:r>
      <w:r w:rsidRPr="00170152">
        <w:rPr>
          <w:rStyle w:val="CodeChar"/>
        </w:rPr>
        <w:t>string</w:t>
      </w:r>
      <w:r w:rsidRPr="00170152">
        <w:rPr>
          <w:noProof/>
        </w:rPr>
        <w:t xml:space="preserve"> </w:t>
      </w:r>
      <w:r w:rsidRPr="00170152">
        <w:rPr>
          <w:noProof/>
        </w:rPr>
        <w:sym w:font="Wingdings" w:char="F0E0"/>
      </w:r>
      <w:r w:rsidRPr="00170152">
        <w:rPr>
          <w:noProof/>
        </w:rPr>
        <w:t xml:space="preserve"> (</w:t>
      </w:r>
      <w:r w:rsidRPr="00170152">
        <w:rPr>
          <w:rStyle w:val="CodeChar"/>
        </w:rPr>
        <w:t xml:space="preserve">Dictionary </w:t>
      </w:r>
      <w:r w:rsidRPr="00170152">
        <w:rPr>
          <w:rStyle w:val="CodeChar"/>
        </w:rPr>
        <w:sym w:font="Wingdings" w:char="F0E0"/>
      </w:r>
      <w:r w:rsidRPr="00170152">
        <w:rPr>
          <w:rStyle w:val="CodeChar"/>
        </w:rPr>
        <w:t xml:space="preserve"> List&lt;string&gt;)</w:t>
      </w:r>
      <w:r w:rsidRPr="00170152">
        <w:t xml:space="preserve">) </w:t>
      </w:r>
    </w:p>
    <w:p w14:paraId="75906189" w14:textId="77777777" w:rsidR="00170152" w:rsidRPr="00170152" w:rsidRDefault="00170152" w:rsidP="00170152">
      <w:pPr>
        <w:pStyle w:val="ac"/>
        <w:numPr>
          <w:ilvl w:val="0"/>
          <w:numId w:val="44"/>
        </w:numPr>
        <w:rPr>
          <w:lang w:val="bg-BG"/>
        </w:rPr>
      </w:pPr>
      <w:r w:rsidRPr="00170152">
        <w:t>Check if the continent exists before adding the country. If it doesn’t, add it to the dictionary.</w:t>
      </w:r>
    </w:p>
    <w:p w14:paraId="3EFACD37" w14:textId="77777777" w:rsidR="00170152" w:rsidRPr="00170152" w:rsidRDefault="00170152" w:rsidP="00170152">
      <w:pPr>
        <w:pStyle w:val="ac"/>
        <w:numPr>
          <w:ilvl w:val="0"/>
          <w:numId w:val="44"/>
        </w:numPr>
        <w:rPr>
          <w:lang w:val="bg-BG"/>
        </w:rPr>
      </w:pPr>
      <w:r w:rsidRPr="00170152">
        <w:t>Check if the country exists, before adding the city. If it doesn’t, add it to the dictionary.</w:t>
      </w:r>
    </w:p>
    <w:p w14:paraId="369F87FB" w14:textId="77777777" w:rsidR="00170152" w:rsidRPr="00170152" w:rsidRDefault="00170152" w:rsidP="00170152">
      <w:pPr>
        <w:pStyle w:val="ac"/>
        <w:numPr>
          <w:ilvl w:val="0"/>
          <w:numId w:val="44"/>
        </w:numPr>
        <w:rPr>
          <w:lang w:val="bg-BG"/>
        </w:rPr>
      </w:pPr>
      <w:r w:rsidRPr="00170152">
        <w:t xml:space="preserve">Pass through all </w:t>
      </w:r>
      <w:r w:rsidRPr="00170152">
        <w:rPr>
          <w:b/>
        </w:rPr>
        <w:t>key-value pairs</w:t>
      </w:r>
      <w:r w:rsidRPr="00170152">
        <w:t xml:space="preserve"> in the dictionary and the values’ key-value pairs and print the results.</w:t>
      </w:r>
    </w:p>
    <w:p w14:paraId="21306939" w14:textId="77777777" w:rsidR="00170152" w:rsidRPr="00170152" w:rsidRDefault="00170152" w:rsidP="00170152">
      <w:pPr>
        <w:rPr>
          <w:lang w:val="bg-BG"/>
        </w:rPr>
      </w:pPr>
    </w:p>
    <w:p w14:paraId="59417CA8" w14:textId="77777777" w:rsidR="00170152" w:rsidRPr="00170152" w:rsidRDefault="00170152" w:rsidP="007776EE">
      <w:pPr>
        <w:pStyle w:val="2"/>
        <w:numPr>
          <w:ilvl w:val="0"/>
          <w:numId w:val="49"/>
        </w:numPr>
        <w:ind w:left="284" w:hanging="142"/>
        <w:rPr>
          <w:lang w:val="bg-BG"/>
        </w:rPr>
      </w:pPr>
      <w:r w:rsidRPr="00170152">
        <w:t>Sets</w:t>
      </w:r>
    </w:p>
    <w:p w14:paraId="405827C7" w14:textId="77777777" w:rsidR="00170152" w:rsidRPr="00170152" w:rsidRDefault="00170152" w:rsidP="00170152">
      <w:pPr>
        <w:pStyle w:val="3"/>
        <w:numPr>
          <w:ilvl w:val="0"/>
          <w:numId w:val="43"/>
        </w:numPr>
        <w:spacing w:after="80"/>
        <w:rPr>
          <w:lang w:val="bg-BG"/>
        </w:rPr>
      </w:pPr>
      <w:r w:rsidRPr="00170152">
        <w:t>Record Unique Names</w:t>
      </w:r>
    </w:p>
    <w:p w14:paraId="10FAC29B" w14:textId="5A1AB8DB" w:rsidR="00170152" w:rsidRPr="00170152" w:rsidRDefault="005A3053" w:rsidP="00170152">
      <w:pPr>
        <w:rPr>
          <w:lang w:val="bg-BG"/>
        </w:rPr>
      </w:pPr>
      <w:r>
        <w:t>Create a</w:t>
      </w:r>
      <w:r w:rsidRPr="00170152">
        <w:t xml:space="preserve"> </w:t>
      </w:r>
      <w:r w:rsidR="00170152" w:rsidRPr="00170152">
        <w:t xml:space="preserve">program, which will take a list of </w:t>
      </w:r>
      <w:r w:rsidR="00170152" w:rsidRPr="00170152">
        <w:rPr>
          <w:b/>
        </w:rPr>
        <w:t>names</w:t>
      </w:r>
      <w:r w:rsidR="00170152" w:rsidRPr="00170152">
        <w:t xml:space="preserve"> and print </w:t>
      </w:r>
      <w:r w:rsidR="00170152" w:rsidRPr="00170152">
        <w:rPr>
          <w:b/>
        </w:rPr>
        <w:t>only</w:t>
      </w:r>
      <w:r w:rsidR="00170152" w:rsidRPr="00170152">
        <w:t xml:space="preserve"> the </w:t>
      </w:r>
      <w:r w:rsidR="00170152" w:rsidRPr="00170152">
        <w:rPr>
          <w:b/>
        </w:rPr>
        <w:t xml:space="preserve">unique </w:t>
      </w:r>
      <w:r w:rsidR="00170152" w:rsidRPr="00170152">
        <w:t>names in the list.</w:t>
      </w:r>
    </w:p>
    <w:p w14:paraId="7F086875" w14:textId="77777777" w:rsidR="00170152" w:rsidRPr="00170152" w:rsidRDefault="00170152" w:rsidP="00170152">
      <w:pPr>
        <w:pStyle w:val="4"/>
        <w:rPr>
          <w:lang w:val="bg-BG"/>
        </w:rPr>
      </w:pPr>
      <w:r w:rsidRPr="00170152">
        <w:t>Examples</w:t>
      </w:r>
    </w:p>
    <w:tbl>
      <w:tblPr>
        <w:tblStyle w:val="af"/>
        <w:tblW w:w="6681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073"/>
        <w:gridCol w:w="1073"/>
        <w:gridCol w:w="250"/>
        <w:gridCol w:w="1073"/>
        <w:gridCol w:w="1073"/>
        <w:gridCol w:w="257"/>
        <w:gridCol w:w="890"/>
        <w:gridCol w:w="992"/>
      </w:tblGrid>
      <w:tr w:rsidR="00170152" w:rsidRPr="00170152" w14:paraId="5B85EB85" w14:textId="77777777" w:rsidTr="005A3053">
        <w:tc>
          <w:tcPr>
            <w:tcW w:w="1073" w:type="dxa"/>
            <w:shd w:val="clear" w:color="auto" w:fill="D9D9D9" w:themeFill="background1" w:themeFillShade="D9"/>
          </w:tcPr>
          <w:p w14:paraId="009C3A8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07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47E27C9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6C8FC3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73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1780F082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07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8975EB4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218F10F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1E4CC34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017AB532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3F07AD26" w14:textId="77777777" w:rsidTr="005A3053">
        <w:tc>
          <w:tcPr>
            <w:tcW w:w="1073" w:type="dxa"/>
          </w:tcPr>
          <w:p w14:paraId="35D64846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8</w:t>
            </w:r>
          </w:p>
          <w:p w14:paraId="789F7021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John</w:t>
            </w:r>
          </w:p>
          <w:p w14:paraId="179DA5DD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  <w:p w14:paraId="15F0DD23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John</w:t>
            </w:r>
          </w:p>
          <w:p w14:paraId="546056FD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Sam</w:t>
            </w:r>
          </w:p>
          <w:p w14:paraId="0EF6087F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  <w:p w14:paraId="0FB0A8C9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ice</w:t>
            </w:r>
          </w:p>
          <w:p w14:paraId="0747E6CA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Peter</w:t>
            </w:r>
          </w:p>
          <w:p w14:paraId="60766690" w14:textId="6C6D7699" w:rsidR="00170152" w:rsidRPr="00170152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</w:tc>
        <w:tc>
          <w:tcPr>
            <w:tcW w:w="1073" w:type="dxa"/>
            <w:tcBorders>
              <w:right w:val="single" w:sz="4" w:space="0" w:color="auto"/>
            </w:tcBorders>
          </w:tcPr>
          <w:p w14:paraId="6F0E7278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John</w:t>
            </w:r>
          </w:p>
          <w:p w14:paraId="184A6580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  <w:p w14:paraId="7924955F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Sam</w:t>
            </w:r>
          </w:p>
          <w:p w14:paraId="0B834E5B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ice</w:t>
            </w:r>
          </w:p>
          <w:p w14:paraId="61F1C2F7" w14:textId="4761C1D0" w:rsidR="00170152" w:rsidRPr="00170152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Peter</w:t>
            </w:r>
          </w:p>
        </w:tc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2D15F2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73" w:type="dxa"/>
            <w:tcBorders>
              <w:left w:val="single" w:sz="4" w:space="0" w:color="auto"/>
            </w:tcBorders>
          </w:tcPr>
          <w:p w14:paraId="053BA0A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7</w:t>
            </w:r>
          </w:p>
          <w:p w14:paraId="5B8EDF7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yle</w:t>
            </w:r>
          </w:p>
          <w:p w14:paraId="131FA5E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Bruce</w:t>
            </w:r>
          </w:p>
          <w:p w14:paraId="402D832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lice</w:t>
            </w:r>
          </w:p>
          <w:p w14:paraId="2D0DA4B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aston</w:t>
            </w:r>
          </w:p>
          <w:p w14:paraId="7F75051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Shawn</w:t>
            </w:r>
          </w:p>
          <w:p w14:paraId="4751A39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lice</w:t>
            </w:r>
          </w:p>
          <w:p w14:paraId="21FEB0E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Shawn</w:t>
            </w:r>
          </w:p>
          <w:p w14:paraId="42D552D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Peter</w:t>
            </w:r>
          </w:p>
        </w:tc>
        <w:tc>
          <w:tcPr>
            <w:tcW w:w="1073" w:type="dxa"/>
            <w:tcBorders>
              <w:right w:val="single" w:sz="4" w:space="0" w:color="auto"/>
            </w:tcBorders>
          </w:tcPr>
          <w:p w14:paraId="0CD8533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yle</w:t>
            </w:r>
          </w:p>
          <w:p w14:paraId="61FDD6B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Bruce</w:t>
            </w:r>
          </w:p>
          <w:p w14:paraId="622269D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lice</w:t>
            </w:r>
          </w:p>
          <w:p w14:paraId="5D425A2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aston</w:t>
            </w:r>
          </w:p>
          <w:p w14:paraId="558890B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Shawn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3245F1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0" w:type="dxa"/>
            <w:tcBorders>
              <w:left w:val="single" w:sz="4" w:space="0" w:color="auto"/>
            </w:tcBorders>
          </w:tcPr>
          <w:p w14:paraId="556118C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6</w:t>
            </w:r>
          </w:p>
          <w:p w14:paraId="090043E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  <w:p w14:paraId="6A3A35A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  <w:p w14:paraId="5628689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  <w:r w:rsidRPr="00170152">
              <w:rPr>
                <w:rFonts w:ascii="Consolas" w:hAnsi="Consolas"/>
                <w:noProof/>
                <w:lang w:val="bg-BG"/>
              </w:rPr>
              <w:br/>
            </w:r>
            <w:r w:rsidRPr="00170152">
              <w:rPr>
                <w:rFonts w:ascii="Consolas" w:hAnsi="Consolas"/>
                <w:noProof/>
              </w:rPr>
              <w:t>Roki</w:t>
            </w:r>
          </w:p>
          <w:p w14:paraId="6741091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  <w:p w14:paraId="4505FBC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</w:tc>
        <w:tc>
          <w:tcPr>
            <w:tcW w:w="992" w:type="dxa"/>
          </w:tcPr>
          <w:p w14:paraId="11993EB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</w:tc>
      </w:tr>
    </w:tbl>
    <w:p w14:paraId="248A6D43" w14:textId="77777777" w:rsidR="00170152" w:rsidRPr="00170152" w:rsidRDefault="00170152" w:rsidP="00170152">
      <w:pPr>
        <w:pStyle w:val="4"/>
        <w:rPr>
          <w:lang w:val="bg-BG"/>
        </w:rPr>
      </w:pPr>
      <w:r w:rsidRPr="00170152">
        <w:t>Hints</w:t>
      </w:r>
    </w:p>
    <w:p w14:paraId="6D8E70BD" w14:textId="77777777" w:rsidR="00170152" w:rsidRPr="00170152" w:rsidRDefault="00170152" w:rsidP="00170152">
      <w:pPr>
        <w:rPr>
          <w:lang w:val="bg-BG"/>
        </w:rPr>
      </w:pPr>
      <w:r w:rsidRPr="00170152">
        <w:t xml:space="preserve">You can store the names in a </w:t>
      </w:r>
      <w:r w:rsidRPr="00170152">
        <w:rPr>
          <w:rStyle w:val="CodeChar"/>
        </w:rPr>
        <w:t>HashSet&lt;string&gt;</w:t>
      </w:r>
      <w:r w:rsidRPr="00170152">
        <w:rPr>
          <w:noProof/>
        </w:rPr>
        <w:t xml:space="preserve"> </w:t>
      </w:r>
      <w:r w:rsidRPr="00170152">
        <w:t>to extract only the unique ones.</w:t>
      </w:r>
    </w:p>
    <w:p w14:paraId="0C87F4DB" w14:textId="77777777" w:rsidR="00170152" w:rsidRPr="00170152" w:rsidRDefault="00170152" w:rsidP="00170152">
      <w:pPr>
        <w:rPr>
          <w:lang w:val="bg-BG"/>
        </w:rPr>
      </w:pPr>
    </w:p>
    <w:p w14:paraId="56C92224" w14:textId="77777777" w:rsidR="00170152" w:rsidRPr="00170152" w:rsidRDefault="00170152" w:rsidP="00170152">
      <w:pPr>
        <w:pStyle w:val="3"/>
        <w:numPr>
          <w:ilvl w:val="0"/>
          <w:numId w:val="43"/>
        </w:numPr>
        <w:spacing w:after="80"/>
        <w:ind w:left="0" w:firstLine="0"/>
        <w:rPr>
          <w:lang w:val="bg-BG"/>
        </w:rPr>
      </w:pPr>
      <w:r w:rsidRPr="00170152">
        <w:t>Parking Lot</w:t>
      </w:r>
    </w:p>
    <w:p w14:paraId="7D2F9BD6" w14:textId="11ACC0B9" w:rsidR="00170152" w:rsidRPr="00170152" w:rsidRDefault="00361D11" w:rsidP="00170152">
      <w:pPr>
        <w:rPr>
          <w:lang w:val="bg-BG"/>
        </w:rPr>
      </w:pPr>
      <w:r>
        <w:t>Create a</w:t>
      </w:r>
      <w:r w:rsidRPr="00170152">
        <w:t xml:space="preserve"> </w:t>
      </w:r>
      <w:r w:rsidR="00170152" w:rsidRPr="00170152">
        <w:t>program that:</w:t>
      </w:r>
    </w:p>
    <w:p w14:paraId="267A5C00" w14:textId="77777777" w:rsidR="00170152" w:rsidRPr="00170152" w:rsidRDefault="00170152" w:rsidP="00170152">
      <w:pPr>
        <w:pStyle w:val="ac"/>
        <w:numPr>
          <w:ilvl w:val="0"/>
          <w:numId w:val="41"/>
        </w:numPr>
        <w:rPr>
          <w:lang w:val="bg-BG"/>
        </w:rPr>
      </w:pPr>
      <w:r w:rsidRPr="00170152">
        <w:t xml:space="preserve">Records a </w:t>
      </w:r>
      <w:r w:rsidRPr="00170152">
        <w:rPr>
          <w:b/>
        </w:rPr>
        <w:t>car number</w:t>
      </w:r>
      <w:r w:rsidRPr="00170152">
        <w:t xml:space="preserve"> for every car that enters the </w:t>
      </w:r>
      <w:r w:rsidRPr="00170152">
        <w:rPr>
          <w:b/>
        </w:rPr>
        <w:t>parking lot</w:t>
      </w:r>
    </w:p>
    <w:p w14:paraId="3F283E32" w14:textId="77777777" w:rsidR="00170152" w:rsidRPr="00170152" w:rsidRDefault="00170152" w:rsidP="00170152">
      <w:pPr>
        <w:pStyle w:val="ac"/>
        <w:numPr>
          <w:ilvl w:val="0"/>
          <w:numId w:val="41"/>
        </w:numPr>
        <w:rPr>
          <w:b/>
          <w:lang w:val="bg-BG"/>
        </w:rPr>
      </w:pPr>
      <w:r w:rsidRPr="00170152">
        <w:t xml:space="preserve">Removes a </w:t>
      </w:r>
      <w:r w:rsidRPr="00170152">
        <w:rPr>
          <w:b/>
        </w:rPr>
        <w:t>car number</w:t>
      </w:r>
      <w:r w:rsidRPr="00170152">
        <w:t xml:space="preserve"> when the car leaves the </w:t>
      </w:r>
      <w:r w:rsidRPr="00170152">
        <w:rPr>
          <w:b/>
        </w:rPr>
        <w:t>parking lot</w:t>
      </w:r>
    </w:p>
    <w:p w14:paraId="05E6E7F9" w14:textId="37E5A025" w:rsidR="00170152" w:rsidRPr="00170152" w:rsidRDefault="00170152" w:rsidP="00170152">
      <w:pPr>
        <w:rPr>
          <w:rFonts w:ascii="Consolas" w:hAnsi="Consolas"/>
          <w:lang w:val="bg-BG"/>
        </w:rPr>
      </w:pPr>
      <w:r w:rsidRPr="00170152">
        <w:t xml:space="preserve">The input will be a string in the format: </w:t>
      </w:r>
      <w:r w:rsidR="00832C47">
        <w:rPr>
          <w:rFonts w:ascii="Consolas" w:hAnsi="Consolas"/>
          <w:b/>
          <w:noProof/>
        </w:rPr>
        <w:t>"direction, carNumber"</w:t>
      </w:r>
      <w:r w:rsidRPr="00170152">
        <w:rPr>
          <w:rFonts w:ascii="Consolas" w:hAnsi="Consolas"/>
          <w:noProof/>
        </w:rPr>
        <w:t xml:space="preserve">. </w:t>
      </w:r>
      <w:r w:rsidRPr="00170152">
        <w:rPr>
          <w:rFonts w:cstheme="minorHAnsi"/>
        </w:rPr>
        <w:t>You will be receiving commands until the</w:t>
      </w:r>
      <w:r w:rsidRPr="00170152">
        <w:rPr>
          <w:rFonts w:ascii="Consolas" w:hAnsi="Consolas"/>
        </w:rPr>
        <w:t xml:space="preserve"> </w:t>
      </w:r>
      <w:r w:rsidRPr="00170152">
        <w:rPr>
          <w:b/>
        </w:rPr>
        <w:t>"</w:t>
      </w:r>
      <w:r w:rsidRPr="00170152">
        <w:rPr>
          <w:rFonts w:ascii="Consolas" w:hAnsi="Consolas"/>
          <w:b/>
          <w:noProof/>
        </w:rPr>
        <w:t>END</w:t>
      </w:r>
      <w:r w:rsidRPr="00170152">
        <w:rPr>
          <w:b/>
        </w:rPr>
        <w:t xml:space="preserve">" </w:t>
      </w:r>
      <w:r w:rsidRPr="00170152">
        <w:t>command</w:t>
      </w:r>
      <w:r w:rsidRPr="00170152">
        <w:rPr>
          <w:b/>
        </w:rPr>
        <w:t xml:space="preserve"> </w:t>
      </w:r>
      <w:r w:rsidRPr="00170152">
        <w:t>is</w:t>
      </w:r>
      <w:r w:rsidRPr="00170152">
        <w:rPr>
          <w:b/>
        </w:rPr>
        <w:t xml:space="preserve"> </w:t>
      </w:r>
      <w:r w:rsidRPr="00170152">
        <w:t>given.</w:t>
      </w:r>
    </w:p>
    <w:p w14:paraId="065DECD7" w14:textId="77777777" w:rsidR="00170152" w:rsidRPr="00170152" w:rsidRDefault="00170152" w:rsidP="00170152">
      <w:pPr>
        <w:rPr>
          <w:noProof/>
          <w:lang w:val="bg-BG"/>
        </w:rPr>
      </w:pPr>
      <w:r w:rsidRPr="00170152">
        <w:t>Print the car numbers of the cars, which are still in the parking lot:</w:t>
      </w:r>
    </w:p>
    <w:p w14:paraId="5C539C1E" w14:textId="77777777" w:rsidR="00170152" w:rsidRPr="00170152" w:rsidRDefault="00170152" w:rsidP="00170152">
      <w:pPr>
        <w:pStyle w:val="4"/>
        <w:rPr>
          <w:lang w:val="bg-BG"/>
        </w:rPr>
      </w:pPr>
      <w:r w:rsidRPr="00170152">
        <w:t>Examples</w:t>
      </w:r>
    </w:p>
    <w:tbl>
      <w:tblPr>
        <w:tblStyle w:val="af"/>
        <w:tblW w:w="487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37"/>
        <w:gridCol w:w="2835"/>
      </w:tblGrid>
      <w:tr w:rsidR="00170152" w:rsidRPr="00170152" w14:paraId="21EEFA7D" w14:textId="77777777" w:rsidTr="00415B34">
        <w:tc>
          <w:tcPr>
            <w:tcW w:w="2037" w:type="dxa"/>
            <w:shd w:val="clear" w:color="auto" w:fill="D9D9D9" w:themeFill="background1" w:themeFillShade="D9"/>
          </w:tcPr>
          <w:p w14:paraId="0E990497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1F51D89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782E7427" w14:textId="77777777" w:rsidTr="00415B34">
        <w:tc>
          <w:tcPr>
            <w:tcW w:w="2037" w:type="dxa"/>
          </w:tcPr>
          <w:p w14:paraId="680C5AE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3D07894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65299E2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08A58E66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9999TT</w:t>
            </w:r>
          </w:p>
          <w:p w14:paraId="52548A10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66HI</w:t>
            </w:r>
          </w:p>
          <w:p w14:paraId="10416BB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38CD440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35B6F15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66HI</w:t>
            </w:r>
          </w:p>
          <w:p w14:paraId="4655970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9876HH</w:t>
            </w:r>
          </w:p>
          <w:p w14:paraId="5C8FF47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22UU</w:t>
            </w:r>
          </w:p>
          <w:p w14:paraId="19A3061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835" w:type="dxa"/>
          </w:tcPr>
          <w:p w14:paraId="1E2CD64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CA9999TT</w:t>
            </w:r>
          </w:p>
          <w:p w14:paraId="39243CC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CA2844AA</w:t>
            </w:r>
          </w:p>
          <w:p w14:paraId="3E3D5F5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CA9876HH</w:t>
            </w:r>
          </w:p>
          <w:p w14:paraId="538032E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CA2822UU</w:t>
            </w:r>
          </w:p>
        </w:tc>
      </w:tr>
      <w:tr w:rsidR="00170152" w:rsidRPr="00170152" w14:paraId="17388074" w14:textId="77777777" w:rsidTr="00415B34">
        <w:tc>
          <w:tcPr>
            <w:tcW w:w="2037" w:type="dxa"/>
          </w:tcPr>
          <w:p w14:paraId="292AF601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702C455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6D6C6D7F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73B19426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7E8D6F1C" w14:textId="77777777" w:rsidR="00170152" w:rsidRPr="00170152" w:rsidRDefault="00170152" w:rsidP="00D13FF0">
            <w:pPr>
              <w:spacing w:before="0" w:after="0"/>
              <w:rPr>
                <w:bCs/>
              </w:rPr>
            </w:pPr>
            <w:r w:rsidRPr="00170152">
              <w:rPr>
                <w:bCs/>
                <w:noProof/>
              </w:rPr>
              <w:t>END</w:t>
            </w:r>
          </w:p>
        </w:tc>
        <w:tc>
          <w:tcPr>
            <w:tcW w:w="2835" w:type="dxa"/>
          </w:tcPr>
          <w:p w14:paraId="12EC886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3" w:name="OLE_LINK1"/>
            <w:bookmarkStart w:id="4" w:name="OLE_LINK2"/>
            <w:bookmarkStart w:id="5" w:name="OLE_LINK3"/>
            <w:r w:rsidRPr="00170152">
              <w:rPr>
                <w:rFonts w:ascii="Consolas" w:hAnsi="Consolas"/>
                <w:bCs/>
                <w:noProof/>
              </w:rPr>
              <w:t>Parking Lot is Empty</w:t>
            </w:r>
            <w:bookmarkEnd w:id="3"/>
            <w:bookmarkEnd w:id="4"/>
            <w:bookmarkEnd w:id="5"/>
          </w:p>
        </w:tc>
      </w:tr>
    </w:tbl>
    <w:p w14:paraId="6DA490BE" w14:textId="77777777" w:rsidR="00170152" w:rsidRPr="00170152" w:rsidRDefault="00170152" w:rsidP="00170152">
      <w:pPr>
        <w:pStyle w:val="4"/>
        <w:rPr>
          <w:lang w:val="bg-BG"/>
        </w:rPr>
      </w:pPr>
      <w:r w:rsidRPr="00170152">
        <w:t>Hints</w:t>
      </w:r>
    </w:p>
    <w:p w14:paraId="5D51C87A" w14:textId="77777777" w:rsidR="00170152" w:rsidRPr="00170152" w:rsidRDefault="00170152" w:rsidP="00170152">
      <w:pPr>
        <w:pStyle w:val="ac"/>
        <w:numPr>
          <w:ilvl w:val="0"/>
          <w:numId w:val="40"/>
        </w:numPr>
        <w:rPr>
          <w:lang w:val="bg-BG"/>
        </w:rPr>
      </w:pPr>
      <w:r w:rsidRPr="00170152">
        <w:t xml:space="preserve">Car numbers are </w:t>
      </w:r>
      <w:r w:rsidRPr="00170152">
        <w:rPr>
          <w:b/>
        </w:rPr>
        <w:t>unique</w:t>
      </w:r>
    </w:p>
    <w:p w14:paraId="2584C91D" w14:textId="0ADCDC81" w:rsidR="00170152" w:rsidRPr="00170152" w:rsidRDefault="00170152" w:rsidP="00170152">
      <w:pPr>
        <w:pStyle w:val="ac"/>
        <w:numPr>
          <w:ilvl w:val="0"/>
          <w:numId w:val="40"/>
        </w:numPr>
        <w:rPr>
          <w:lang w:val="bg-BG"/>
        </w:rPr>
      </w:pPr>
      <w:r w:rsidRPr="00170152">
        <w:t xml:space="preserve">Before printing, </w:t>
      </w:r>
      <w:r w:rsidRPr="00170152">
        <w:rPr>
          <w:b/>
        </w:rPr>
        <w:t>first</w:t>
      </w:r>
      <w:r w:rsidR="00305E7C">
        <w:rPr>
          <w:b/>
        </w:rPr>
        <w:t>,</w:t>
      </w:r>
      <w:r w:rsidRPr="00170152">
        <w:t xml:space="preserve"> </w:t>
      </w:r>
      <w:r w:rsidRPr="00170152">
        <w:rPr>
          <w:b/>
        </w:rPr>
        <w:t>check</w:t>
      </w:r>
      <w:r w:rsidRPr="00170152">
        <w:t xml:space="preserve"> if the set has any elements</w:t>
      </w:r>
    </w:p>
    <w:p w14:paraId="72241A60" w14:textId="77777777" w:rsidR="00170152" w:rsidRPr="00170152" w:rsidRDefault="00170152" w:rsidP="00170152">
      <w:pPr>
        <w:pStyle w:val="4"/>
        <w:rPr>
          <w:lang w:val="bg-BG"/>
        </w:rPr>
      </w:pPr>
      <w:r w:rsidRPr="00170152">
        <w:t>Solution</w:t>
      </w:r>
    </w:p>
    <w:p w14:paraId="6E14C198" w14:textId="77777777" w:rsidR="00170152" w:rsidRPr="00170152" w:rsidRDefault="00170152" w:rsidP="00170152">
      <w:pPr>
        <w:rPr>
          <w:lang w:val="bg-BG"/>
        </w:rPr>
      </w:pPr>
      <w:r w:rsidRPr="00170152">
        <w:t>You can help yourself with the code below:</w:t>
      </w:r>
    </w:p>
    <w:p w14:paraId="2D53D3A3" w14:textId="77777777" w:rsidR="00170152" w:rsidRPr="00170152" w:rsidRDefault="00170152" w:rsidP="00170152">
      <w:pPr>
        <w:ind w:firstLine="426"/>
        <w:rPr>
          <w:noProof/>
          <w:lang w:val="bg-BG" w:eastAsia="bg-BG"/>
        </w:rPr>
      </w:pPr>
      <w:r w:rsidRPr="00170152">
        <w:rPr>
          <w:noProof/>
          <w:lang w:val="bg-BG" w:eastAsia="bg-BG"/>
        </w:rPr>
        <w:drawing>
          <wp:inline distT="0" distB="0" distL="0" distR="0" wp14:anchorId="0756C5D8" wp14:editId="26F0A246">
            <wp:extent cx="4000500" cy="3174639"/>
            <wp:effectExtent l="19050" t="19050" r="19050" b="260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Untitled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3174639"/>
                    </a:xfrm>
                    <a:prstGeom prst="rect">
                      <a:avLst/>
                    </a:prstGeom>
                    <a:ln w="6350"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170152">
        <w:rPr>
          <w:noProof/>
          <w:lang w:eastAsia="bg-BG"/>
        </w:rPr>
        <w:t xml:space="preserve"> </w:t>
      </w:r>
    </w:p>
    <w:p w14:paraId="03EAF1F4" w14:textId="77777777" w:rsidR="00170152" w:rsidRPr="00170152" w:rsidRDefault="00170152" w:rsidP="00170152">
      <w:pPr>
        <w:rPr>
          <w:noProof/>
          <w:lang w:val="bg-BG" w:eastAsia="bg-BG"/>
        </w:rPr>
      </w:pPr>
    </w:p>
    <w:p w14:paraId="6750DA08" w14:textId="77777777" w:rsidR="00170152" w:rsidRPr="00170152" w:rsidRDefault="00170152" w:rsidP="00170152">
      <w:pPr>
        <w:pStyle w:val="3"/>
        <w:numPr>
          <w:ilvl w:val="0"/>
          <w:numId w:val="43"/>
        </w:numPr>
        <w:spacing w:after="80"/>
        <w:ind w:left="0" w:firstLine="0"/>
        <w:rPr>
          <w:lang w:val="bg-BG"/>
        </w:rPr>
      </w:pPr>
      <w:r w:rsidRPr="00170152">
        <w:rPr>
          <w:noProof/>
        </w:rPr>
        <w:t xml:space="preserve">SoftUni </w:t>
      </w:r>
      <w:r w:rsidRPr="00170152">
        <w:t>Party</w:t>
      </w:r>
    </w:p>
    <w:p w14:paraId="6268B772" w14:textId="5383EB9F" w:rsidR="00170152" w:rsidRPr="00170152" w:rsidRDefault="00170152" w:rsidP="00170152">
      <w:pPr>
        <w:pStyle w:val="4"/>
        <w:jc w:val="both"/>
        <w:rPr>
          <w:rFonts w:eastAsiaTheme="minorHAnsi" w:cstheme="minorBidi"/>
          <w:b w:val="0"/>
          <w:iCs w:val="0"/>
          <w:color w:val="auto"/>
          <w:sz w:val="22"/>
          <w:lang w:val="bg-BG"/>
        </w:rPr>
      </w:pP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There is a </w:t>
      </w:r>
      <w:r w:rsidR="00415B34">
        <w:rPr>
          <w:rFonts w:eastAsiaTheme="minorHAnsi" w:cstheme="minorBidi"/>
          <w:b w:val="0"/>
          <w:iCs w:val="0"/>
          <w:color w:val="auto"/>
          <w:sz w:val="22"/>
        </w:rPr>
        <w:t>p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arty in </w:t>
      </w:r>
      <w:r w:rsidRPr="00170152">
        <w:rPr>
          <w:rFonts w:eastAsiaTheme="minorHAnsi" w:cstheme="minorBidi"/>
          <w:b w:val="0"/>
          <w:iCs w:val="0"/>
          <w:noProof/>
          <w:color w:val="auto"/>
          <w:sz w:val="22"/>
        </w:rPr>
        <w:t>SoftUni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. Many </w:t>
      </w:r>
      <w:r w:rsidR="00415B34" w:rsidRPr="00170152">
        <w:rPr>
          <w:rFonts w:eastAsiaTheme="minorHAnsi" w:cstheme="minorBidi"/>
          <w:b w:val="0"/>
          <w:iCs w:val="0"/>
          <w:color w:val="auto"/>
          <w:sz w:val="22"/>
        </w:rPr>
        <w:t>guests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 </w:t>
      </w:r>
      <w:r w:rsidR="00415B34" w:rsidRPr="00170152">
        <w:rPr>
          <w:rFonts w:eastAsiaTheme="minorHAnsi" w:cstheme="minorBidi"/>
          <w:b w:val="0"/>
          <w:iCs w:val="0"/>
          <w:color w:val="auto"/>
          <w:sz w:val="22"/>
        </w:rPr>
        <w:t>are invited and there are two types of them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: </w:t>
      </w:r>
      <w:r w:rsidRPr="00170152">
        <w:rPr>
          <w:rFonts w:eastAsiaTheme="minorHAnsi" w:cstheme="minorBidi"/>
          <w:b w:val="0"/>
          <w:iCs w:val="0"/>
          <w:noProof/>
          <w:color w:val="auto"/>
          <w:sz w:val="22"/>
        </w:rPr>
        <w:t xml:space="preserve">VIP 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and Regular. When a </w:t>
      </w:r>
      <w:r w:rsidR="00415B34" w:rsidRPr="00170152">
        <w:rPr>
          <w:rFonts w:eastAsiaTheme="minorHAnsi" w:cstheme="minorBidi"/>
          <w:b w:val="0"/>
          <w:iCs w:val="0"/>
          <w:color w:val="auto"/>
          <w:sz w:val="22"/>
        </w:rPr>
        <w:t>guest comes, check if he/she exists in any of the two reservation lists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>.</w:t>
      </w:r>
    </w:p>
    <w:p w14:paraId="07635C02" w14:textId="2D8C77BA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All </w:t>
      </w:r>
      <w:r w:rsidR="00415B34" w:rsidRPr="00170152">
        <w:t>reservation numbers will be with the length of 8 chars.</w:t>
      </w:r>
    </w:p>
    <w:p w14:paraId="27302A69" w14:textId="304F9101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All </w:t>
      </w:r>
      <w:r w:rsidRPr="00170152">
        <w:rPr>
          <w:noProof/>
        </w:rPr>
        <w:t xml:space="preserve">VIP </w:t>
      </w:r>
      <w:r w:rsidR="00415B34" w:rsidRPr="00170152">
        <w:t>numbers start with a digit</w:t>
      </w:r>
      <w:r w:rsidRPr="00170152">
        <w:t>.</w:t>
      </w:r>
    </w:p>
    <w:p w14:paraId="5B71BCA2" w14:textId="17EC9931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First, </w:t>
      </w:r>
      <w:r w:rsidR="00415B34" w:rsidRPr="00170152">
        <w:t>you will be receiving the reservation numbers of the guests</w:t>
      </w:r>
      <w:r w:rsidRPr="00170152">
        <w:t xml:space="preserve">. You </w:t>
      </w:r>
      <w:r w:rsidR="00415B34" w:rsidRPr="00170152">
        <w:t>can also receive 2 possible commands</w:t>
      </w:r>
      <w:r w:rsidRPr="00170152">
        <w:t>:</w:t>
      </w:r>
    </w:p>
    <w:p w14:paraId="043CFFCD" w14:textId="71D572DC" w:rsidR="00170152" w:rsidRPr="00415B34" w:rsidRDefault="00170152" w:rsidP="00415B34">
      <w:pPr>
        <w:pStyle w:val="ac"/>
        <w:numPr>
          <w:ilvl w:val="0"/>
          <w:numId w:val="46"/>
        </w:numPr>
        <w:rPr>
          <w:b/>
          <w:iCs/>
        </w:rPr>
      </w:pPr>
      <w:r w:rsidRPr="00415B34">
        <w:rPr>
          <w:rStyle w:val="CodeChar"/>
        </w:rPr>
        <w:t>"PARTY"</w:t>
      </w:r>
      <w:r w:rsidRPr="00415B34">
        <w:t xml:space="preserve"> – After </w:t>
      </w:r>
      <w:r w:rsidR="00415B34" w:rsidRPr="00415B34">
        <w:t>this command</w:t>
      </w:r>
      <w:r w:rsidR="00305E7C">
        <w:t>,</w:t>
      </w:r>
      <w:r w:rsidR="00415B34" w:rsidRPr="00415B34">
        <w:t xml:space="preserve"> you will begin receiving the reservation numbers of the people, who came to the party</w:t>
      </w:r>
      <w:r w:rsidRPr="00415B34">
        <w:t>.</w:t>
      </w:r>
    </w:p>
    <w:p w14:paraId="0A5382B1" w14:textId="17F66066" w:rsidR="00170152" w:rsidRPr="00415B34" w:rsidRDefault="00170152" w:rsidP="00415B34">
      <w:pPr>
        <w:pStyle w:val="ac"/>
        <w:numPr>
          <w:ilvl w:val="0"/>
          <w:numId w:val="46"/>
        </w:numPr>
        <w:rPr>
          <w:b/>
          <w:iCs/>
        </w:rPr>
      </w:pPr>
      <w:r w:rsidRPr="00415B34">
        <w:rPr>
          <w:rStyle w:val="CodeChar"/>
        </w:rPr>
        <w:t>"END"</w:t>
      </w:r>
      <w:r w:rsidRPr="00415B34">
        <w:t xml:space="preserve"> –</w:t>
      </w:r>
      <w:r w:rsidR="00DF039F">
        <w:t xml:space="preserve"> </w:t>
      </w:r>
      <w:r w:rsidRPr="00415B34">
        <w:t xml:space="preserve">The </w:t>
      </w:r>
      <w:r w:rsidR="00415B34" w:rsidRPr="00415B34">
        <w:t>party is over and you have to stop the program and print the appropriate output</w:t>
      </w:r>
      <w:r w:rsidRPr="00415B34">
        <w:t>.</w:t>
      </w:r>
    </w:p>
    <w:p w14:paraId="0D375647" w14:textId="25368E75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In the </w:t>
      </w:r>
      <w:r w:rsidR="00415B34" w:rsidRPr="00170152">
        <w:t xml:space="preserve">end, print the count of the </w:t>
      </w:r>
      <w:r w:rsidR="00305E7C">
        <w:t>g</w:t>
      </w:r>
      <w:r w:rsidR="00415B34" w:rsidRPr="00170152">
        <w:t>uests who didn't come to the party</w:t>
      </w:r>
      <w:r w:rsidR="00305E7C">
        <w:t>,</w:t>
      </w:r>
      <w:r w:rsidR="00415B34" w:rsidRPr="00170152">
        <w:t xml:space="preserve"> and afterward, print their reservation numbers. th</w:t>
      </w:r>
      <w:r w:rsidRPr="00170152">
        <w:t xml:space="preserve">e </w:t>
      </w:r>
      <w:r w:rsidRPr="00170152">
        <w:rPr>
          <w:noProof/>
        </w:rPr>
        <w:t xml:space="preserve">VIP </w:t>
      </w:r>
      <w:r w:rsidR="00415B34" w:rsidRPr="00170152">
        <w:t>guests must be first</w:t>
      </w:r>
      <w:r w:rsidRPr="00170152">
        <w:t>.</w:t>
      </w:r>
    </w:p>
    <w:p w14:paraId="478D419A" w14:textId="40C97FC4" w:rsidR="00170152" w:rsidRPr="00170152" w:rsidRDefault="00170152" w:rsidP="00170152">
      <w:pPr>
        <w:pStyle w:val="4"/>
        <w:rPr>
          <w:lang w:val="bg-BG"/>
        </w:rPr>
      </w:pPr>
      <w:r w:rsidRPr="00170152">
        <w:t>Examples</w:t>
      </w:r>
    </w:p>
    <w:tbl>
      <w:tblPr>
        <w:tblStyle w:val="af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0"/>
        <w:gridCol w:w="1701"/>
        <w:gridCol w:w="1701"/>
        <w:gridCol w:w="1701"/>
      </w:tblGrid>
      <w:tr w:rsidR="00170152" w:rsidRPr="00170152" w14:paraId="168ED985" w14:textId="77777777" w:rsidTr="00D13FF0">
        <w:tc>
          <w:tcPr>
            <w:tcW w:w="1470" w:type="dxa"/>
            <w:shd w:val="clear" w:color="auto" w:fill="D9D9D9" w:themeFill="background1" w:themeFillShade="D9"/>
          </w:tcPr>
          <w:p w14:paraId="111A8FCF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30BAA07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186A05E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4C2F71D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25ED4E2E" w14:textId="77777777" w:rsidTr="00D13FF0">
        <w:tc>
          <w:tcPr>
            <w:tcW w:w="1470" w:type="dxa"/>
          </w:tcPr>
          <w:p w14:paraId="013B8FD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7IK9Yo0h</w:t>
            </w:r>
          </w:p>
          <w:p w14:paraId="65093039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NoBUajQ</w:t>
            </w:r>
          </w:p>
          <w:p w14:paraId="2C8BD8BF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Ce8vwPmE</w:t>
            </w:r>
          </w:p>
          <w:p w14:paraId="0C06D4C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SVQXQCbc</w:t>
            </w:r>
          </w:p>
          <w:p w14:paraId="7D1CC0E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tSzE5t0p</w:t>
            </w:r>
          </w:p>
          <w:p w14:paraId="532096F6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PARTY</w:t>
            </w:r>
          </w:p>
          <w:p w14:paraId="244C34C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NoBUajQ</w:t>
            </w:r>
          </w:p>
          <w:p w14:paraId="1A90C4B4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Ce8vwPmE</w:t>
            </w:r>
          </w:p>
          <w:p w14:paraId="3ED6F925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SVQXQCbc</w:t>
            </w:r>
          </w:p>
          <w:p w14:paraId="5820CC6B" w14:textId="77777777" w:rsidR="00170152" w:rsidRPr="00170152" w:rsidRDefault="00170152" w:rsidP="00D13FF0">
            <w:pPr>
              <w:spacing w:before="0" w:after="0"/>
              <w:rPr>
                <w:bCs/>
              </w:rPr>
            </w:pPr>
            <w:r w:rsidRPr="00170152">
              <w:rPr>
                <w:bCs/>
                <w:noProof/>
              </w:rPr>
              <w:t>END</w:t>
            </w:r>
          </w:p>
        </w:tc>
        <w:tc>
          <w:tcPr>
            <w:tcW w:w="1701" w:type="dxa"/>
          </w:tcPr>
          <w:p w14:paraId="7D4F05C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2</w:t>
            </w:r>
          </w:p>
          <w:p w14:paraId="5B9C91A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7IK9Yo0h</w:t>
            </w:r>
          </w:p>
          <w:p w14:paraId="208BC97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tSzE5t0p</w:t>
            </w:r>
          </w:p>
        </w:tc>
        <w:tc>
          <w:tcPr>
            <w:tcW w:w="1701" w:type="dxa"/>
          </w:tcPr>
          <w:p w14:paraId="2DBDD83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8rfQBvl</w:t>
            </w:r>
          </w:p>
          <w:p w14:paraId="671C8FF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c1oZCE0</w:t>
            </w:r>
          </w:p>
          <w:p w14:paraId="4DCBFCB4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UgffRkOn</w:t>
            </w:r>
          </w:p>
          <w:p w14:paraId="25AA568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7ugX7bm0</w:t>
            </w:r>
          </w:p>
          <w:p w14:paraId="12C6BB1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CQBGUeJ</w:t>
            </w:r>
          </w:p>
          <w:p w14:paraId="6D04E5E1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2FQZT3uC</w:t>
            </w:r>
          </w:p>
          <w:p w14:paraId="6FF3D83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dziNz78I</w:t>
            </w:r>
          </w:p>
          <w:p w14:paraId="78BB340F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dSGyQCJ</w:t>
            </w:r>
          </w:p>
          <w:p w14:paraId="40C9218E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LjcVpmDL</w:t>
            </w:r>
          </w:p>
          <w:p w14:paraId="7F19130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PXNHpm1</w:t>
            </w:r>
          </w:p>
          <w:p w14:paraId="7FFC20E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HTTbwRmM</w:t>
            </w:r>
          </w:p>
          <w:p w14:paraId="06880A3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B5yTkMQi</w:t>
            </w:r>
          </w:p>
          <w:p w14:paraId="2BFD1CB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8N0FThqG</w:t>
            </w:r>
          </w:p>
          <w:p w14:paraId="2843D441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xys2FYzn</w:t>
            </w:r>
          </w:p>
          <w:p w14:paraId="4D327C6E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DzcM9ZK</w:t>
            </w:r>
          </w:p>
          <w:p w14:paraId="24DC785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PARTY</w:t>
            </w:r>
          </w:p>
          <w:p w14:paraId="3902003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2FQZT3uC</w:t>
            </w:r>
          </w:p>
          <w:p w14:paraId="1CCF30E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dziNz78I</w:t>
            </w:r>
          </w:p>
          <w:p w14:paraId="539499A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dSGyQCJ</w:t>
            </w:r>
          </w:p>
          <w:p w14:paraId="06D6DC2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LjcVpmDL</w:t>
            </w:r>
          </w:p>
          <w:p w14:paraId="7BC7B6A0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PXNHpm1</w:t>
            </w:r>
          </w:p>
          <w:p w14:paraId="37B613C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HTTbwRmM</w:t>
            </w:r>
          </w:p>
          <w:p w14:paraId="5F20C83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B5yTkMQi</w:t>
            </w:r>
          </w:p>
          <w:p w14:paraId="07AE2F3E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8N0FThqG</w:t>
            </w:r>
          </w:p>
          <w:p w14:paraId="40570CA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8rfQBvl</w:t>
            </w:r>
          </w:p>
          <w:p w14:paraId="668D462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c1oZCE0</w:t>
            </w:r>
          </w:p>
          <w:p w14:paraId="54C9E83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UgffRkOn</w:t>
            </w:r>
          </w:p>
          <w:p w14:paraId="60DE64D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7ugX7bm0</w:t>
            </w:r>
          </w:p>
          <w:p w14:paraId="4ECF644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CQBGUeJ</w:t>
            </w:r>
          </w:p>
          <w:p w14:paraId="0547896F" w14:textId="77777777" w:rsidR="00170152" w:rsidRPr="00170152" w:rsidRDefault="00170152" w:rsidP="00D13FF0">
            <w:pPr>
              <w:spacing w:before="0" w:after="0"/>
              <w:rPr>
                <w:bCs/>
              </w:rPr>
            </w:pPr>
            <w:r w:rsidRPr="00170152">
              <w:rPr>
                <w:bCs/>
                <w:noProof/>
              </w:rPr>
              <w:t>END</w:t>
            </w:r>
          </w:p>
        </w:tc>
        <w:tc>
          <w:tcPr>
            <w:tcW w:w="1701" w:type="dxa"/>
          </w:tcPr>
          <w:p w14:paraId="2470284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2</w:t>
            </w:r>
          </w:p>
          <w:p w14:paraId="7DC664D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xys2FYzn</w:t>
            </w:r>
          </w:p>
          <w:p w14:paraId="3F18652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MDzcM9ZK</w:t>
            </w:r>
          </w:p>
        </w:tc>
      </w:tr>
    </w:tbl>
    <w:p w14:paraId="592EBD29" w14:textId="51658AA2" w:rsidR="00640502" w:rsidRPr="00170152" w:rsidRDefault="00640502" w:rsidP="00170152">
      <w:pPr>
        <w:rPr>
          <w:lang w:val="bg-BG"/>
        </w:rPr>
      </w:pPr>
    </w:p>
    <w:sectPr w:rsidR="00640502" w:rsidRPr="0017015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638D7D" w14:textId="77777777" w:rsidR="006C6530" w:rsidRDefault="006C6530" w:rsidP="008068A2">
      <w:pPr>
        <w:spacing w:after="0" w:line="240" w:lineRule="auto"/>
      </w:pPr>
      <w:r>
        <w:separator/>
      </w:r>
    </w:p>
  </w:endnote>
  <w:endnote w:type="continuationSeparator" w:id="0">
    <w:p w14:paraId="671EEAE4" w14:textId="77777777" w:rsidR="006C6530" w:rsidRDefault="006C653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FD4533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32C4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32C4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FD4533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32C4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32C4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D7EBED" w14:textId="77777777" w:rsidR="006C6530" w:rsidRDefault="006C6530" w:rsidP="008068A2">
      <w:pPr>
        <w:spacing w:after="0" w:line="240" w:lineRule="auto"/>
      </w:pPr>
      <w:r>
        <w:separator/>
      </w:r>
    </w:p>
  </w:footnote>
  <w:footnote w:type="continuationSeparator" w:id="0">
    <w:p w14:paraId="09C53E4E" w14:textId="77777777" w:rsidR="006C6530" w:rsidRDefault="006C653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2B3B56"/>
    <w:multiLevelType w:val="hybridMultilevel"/>
    <w:tmpl w:val="3B4406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72297C"/>
    <w:multiLevelType w:val="hybridMultilevel"/>
    <w:tmpl w:val="58148A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7AC2598"/>
    <w:multiLevelType w:val="hybridMultilevel"/>
    <w:tmpl w:val="C77C6B6E"/>
    <w:lvl w:ilvl="0" w:tplc="0402000F">
      <w:start w:val="1"/>
      <w:numFmt w:val="decimal"/>
      <w:lvlText w:val="%1."/>
      <w:lvlJc w:val="left"/>
      <w:pPr>
        <w:ind w:left="644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2F4AE9"/>
    <w:multiLevelType w:val="hybridMultilevel"/>
    <w:tmpl w:val="401AA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94529"/>
    <w:multiLevelType w:val="hybridMultilevel"/>
    <w:tmpl w:val="E158AA32"/>
    <w:lvl w:ilvl="0" w:tplc="631A34DA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15A4A"/>
    <w:multiLevelType w:val="hybridMultilevel"/>
    <w:tmpl w:val="FF0E87CA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361150"/>
    <w:multiLevelType w:val="hybridMultilevel"/>
    <w:tmpl w:val="A62A3FDC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6611444">
    <w:abstractNumId w:val="1"/>
  </w:num>
  <w:num w:numId="2" w16cid:durableId="578564956">
    <w:abstractNumId w:val="48"/>
  </w:num>
  <w:num w:numId="3" w16cid:durableId="1591502365">
    <w:abstractNumId w:val="11"/>
  </w:num>
  <w:num w:numId="4" w16cid:durableId="289479276">
    <w:abstractNumId w:val="31"/>
  </w:num>
  <w:num w:numId="5" w16cid:durableId="1833137561">
    <w:abstractNumId w:val="32"/>
  </w:num>
  <w:num w:numId="6" w16cid:durableId="54014936">
    <w:abstractNumId w:val="38"/>
  </w:num>
  <w:num w:numId="7" w16cid:durableId="167334163">
    <w:abstractNumId w:val="5"/>
  </w:num>
  <w:num w:numId="8" w16cid:durableId="907959699">
    <w:abstractNumId w:val="9"/>
  </w:num>
  <w:num w:numId="9" w16cid:durableId="953097823">
    <w:abstractNumId w:val="29"/>
  </w:num>
  <w:num w:numId="10" w16cid:durableId="2741649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68320073">
    <w:abstractNumId w:val="6"/>
  </w:num>
  <w:num w:numId="12" w16cid:durableId="794446943">
    <w:abstractNumId w:val="22"/>
  </w:num>
  <w:num w:numId="13" w16cid:durableId="2024627715">
    <w:abstractNumId w:val="3"/>
  </w:num>
  <w:num w:numId="14" w16cid:durableId="1144158953">
    <w:abstractNumId w:val="37"/>
  </w:num>
  <w:num w:numId="15" w16cid:durableId="1281643931">
    <w:abstractNumId w:val="12"/>
  </w:num>
  <w:num w:numId="16" w16cid:durableId="1802460245">
    <w:abstractNumId w:val="42"/>
  </w:num>
  <w:num w:numId="17" w16cid:durableId="1406028885">
    <w:abstractNumId w:val="30"/>
  </w:num>
  <w:num w:numId="18" w16cid:durableId="660701143">
    <w:abstractNumId w:val="47"/>
  </w:num>
  <w:num w:numId="19" w16cid:durableId="874343607">
    <w:abstractNumId w:val="39"/>
  </w:num>
  <w:num w:numId="20" w16cid:durableId="1066294709">
    <w:abstractNumId w:val="21"/>
  </w:num>
  <w:num w:numId="21" w16cid:durableId="1669601722">
    <w:abstractNumId w:val="35"/>
  </w:num>
  <w:num w:numId="22" w16cid:durableId="1814904075">
    <w:abstractNumId w:val="14"/>
  </w:num>
  <w:num w:numId="23" w16cid:durableId="2054183541">
    <w:abstractNumId w:val="17"/>
  </w:num>
  <w:num w:numId="24" w16cid:durableId="1938631424">
    <w:abstractNumId w:val="4"/>
  </w:num>
  <w:num w:numId="25" w16cid:durableId="1156724371">
    <w:abstractNumId w:val="8"/>
  </w:num>
  <w:num w:numId="26" w16cid:durableId="617295364">
    <w:abstractNumId w:val="19"/>
  </w:num>
  <w:num w:numId="27" w16cid:durableId="217254800">
    <w:abstractNumId w:val="41"/>
  </w:num>
  <w:num w:numId="28" w16cid:durableId="441462687">
    <w:abstractNumId w:val="20"/>
  </w:num>
  <w:num w:numId="29" w16cid:durableId="679703819">
    <w:abstractNumId w:val="46"/>
  </w:num>
  <w:num w:numId="30" w16cid:durableId="1042900734">
    <w:abstractNumId w:val="24"/>
  </w:num>
  <w:num w:numId="31" w16cid:durableId="904292446">
    <w:abstractNumId w:val="13"/>
  </w:num>
  <w:num w:numId="32" w16cid:durableId="1087385483">
    <w:abstractNumId w:val="40"/>
  </w:num>
  <w:num w:numId="33" w16cid:durableId="1727725953">
    <w:abstractNumId w:val="43"/>
  </w:num>
  <w:num w:numId="34" w16cid:durableId="1904754335">
    <w:abstractNumId w:val="28"/>
  </w:num>
  <w:num w:numId="35" w16cid:durableId="1032262287">
    <w:abstractNumId w:val="45"/>
  </w:num>
  <w:num w:numId="36" w16cid:durableId="1395935717">
    <w:abstractNumId w:val="7"/>
  </w:num>
  <w:num w:numId="37" w16cid:durableId="1711102869">
    <w:abstractNumId w:val="25"/>
  </w:num>
  <w:num w:numId="38" w16cid:durableId="1041052005">
    <w:abstractNumId w:val="16"/>
  </w:num>
  <w:num w:numId="39" w16cid:durableId="670180009">
    <w:abstractNumId w:val="33"/>
  </w:num>
  <w:num w:numId="40" w16cid:durableId="742678605">
    <w:abstractNumId w:val="44"/>
  </w:num>
  <w:num w:numId="41" w16cid:durableId="2078742820">
    <w:abstractNumId w:val="0"/>
  </w:num>
  <w:num w:numId="42" w16cid:durableId="1855877271">
    <w:abstractNumId w:val="34"/>
  </w:num>
  <w:num w:numId="43" w16cid:durableId="1586381361">
    <w:abstractNumId w:val="18"/>
  </w:num>
  <w:num w:numId="44" w16cid:durableId="1940604209">
    <w:abstractNumId w:val="23"/>
  </w:num>
  <w:num w:numId="45" w16cid:durableId="885684120">
    <w:abstractNumId w:val="10"/>
  </w:num>
  <w:num w:numId="46" w16cid:durableId="379480020">
    <w:abstractNumId w:val="2"/>
  </w:num>
  <w:num w:numId="47" w16cid:durableId="1251432696">
    <w:abstractNumId w:val="27"/>
  </w:num>
  <w:num w:numId="48" w16cid:durableId="1184586805">
    <w:abstractNumId w:val="36"/>
  </w:num>
  <w:num w:numId="49" w16cid:durableId="181798647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S1NDc1NTezNDBU0lEKTi0uzszPAykwqgUANcqZD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7A0"/>
    <w:rsid w:val="00064D15"/>
    <w:rsid w:val="0008559D"/>
    <w:rsid w:val="00086727"/>
    <w:rsid w:val="0009209B"/>
    <w:rsid w:val="000A6794"/>
    <w:rsid w:val="000A7A45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0152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2B50"/>
    <w:rsid w:val="001E3FEF"/>
    <w:rsid w:val="00202683"/>
    <w:rsid w:val="00215FCE"/>
    <w:rsid w:val="002326A7"/>
    <w:rsid w:val="00232E7D"/>
    <w:rsid w:val="00254A33"/>
    <w:rsid w:val="002557EF"/>
    <w:rsid w:val="00264287"/>
    <w:rsid w:val="0026589D"/>
    <w:rsid w:val="002664E1"/>
    <w:rsid w:val="002674C4"/>
    <w:rsid w:val="002819B5"/>
    <w:rsid w:val="002853F4"/>
    <w:rsid w:val="00285941"/>
    <w:rsid w:val="002973DA"/>
    <w:rsid w:val="002A2D2D"/>
    <w:rsid w:val="002C539D"/>
    <w:rsid w:val="002C71C6"/>
    <w:rsid w:val="002D07CA"/>
    <w:rsid w:val="00305122"/>
    <w:rsid w:val="00305E7C"/>
    <w:rsid w:val="003230CF"/>
    <w:rsid w:val="0033212E"/>
    <w:rsid w:val="0033490F"/>
    <w:rsid w:val="00357A4D"/>
    <w:rsid w:val="00361D1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B34"/>
    <w:rsid w:val="004311CA"/>
    <w:rsid w:val="00445852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B4F"/>
    <w:rsid w:val="005803E5"/>
    <w:rsid w:val="00584EDB"/>
    <w:rsid w:val="0058723E"/>
    <w:rsid w:val="00594821"/>
    <w:rsid w:val="00596357"/>
    <w:rsid w:val="00596AA5"/>
    <w:rsid w:val="005A3053"/>
    <w:rsid w:val="005B0164"/>
    <w:rsid w:val="005C131C"/>
    <w:rsid w:val="005C451D"/>
    <w:rsid w:val="005C6A24"/>
    <w:rsid w:val="005D2405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46AF"/>
    <w:rsid w:val="00686C0C"/>
    <w:rsid w:val="00695634"/>
    <w:rsid w:val="006A2531"/>
    <w:rsid w:val="006C6530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776EE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154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AE3"/>
    <w:rsid w:val="00832C47"/>
    <w:rsid w:val="00836CA4"/>
    <w:rsid w:val="0085184F"/>
    <w:rsid w:val="00861625"/>
    <w:rsid w:val="008617B5"/>
    <w:rsid w:val="00870828"/>
    <w:rsid w:val="0088080B"/>
    <w:rsid w:val="0088504E"/>
    <w:rsid w:val="008A5D7C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5EAC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2BD"/>
    <w:rsid w:val="00A847D3"/>
    <w:rsid w:val="00AA3772"/>
    <w:rsid w:val="00AB106E"/>
    <w:rsid w:val="00AB2224"/>
    <w:rsid w:val="00AB6A53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0864"/>
    <w:rsid w:val="00B9309B"/>
    <w:rsid w:val="00BA1F40"/>
    <w:rsid w:val="00BA4820"/>
    <w:rsid w:val="00BB05FA"/>
    <w:rsid w:val="00BB5B10"/>
    <w:rsid w:val="00BC25E4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4A10"/>
    <w:rsid w:val="00DD55F0"/>
    <w:rsid w:val="00DD7BB2"/>
    <w:rsid w:val="00DE1B8E"/>
    <w:rsid w:val="00DF00FA"/>
    <w:rsid w:val="00DF039F"/>
    <w:rsid w:val="00DF57D8"/>
    <w:rsid w:val="00DF6F6D"/>
    <w:rsid w:val="00E032C5"/>
    <w:rsid w:val="00E24C6A"/>
    <w:rsid w:val="00E25811"/>
    <w:rsid w:val="00E32F85"/>
    <w:rsid w:val="00E36FD8"/>
    <w:rsid w:val="00E37380"/>
    <w:rsid w:val="00E437F1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67859"/>
    <w:rsid w:val="00F7033C"/>
    <w:rsid w:val="00F96D0D"/>
    <w:rsid w:val="00F976AD"/>
    <w:rsid w:val="00FA6461"/>
    <w:rsid w:val="00FD340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8A5D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8A5D7C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styleId="af0">
    <w:name w:val="Unresolved Mention"/>
    <w:basedOn w:val="a0"/>
    <w:uiPriority w:val="99"/>
    <w:semiHidden/>
    <w:unhideWhenUsed/>
    <w:rsid w:val="00B908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57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4/csharp-advanced-january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65/Sets-and-Dictionaries-Advanced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8790D2-91B0-4CCC-B5CA-9E041EC1CC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995</Words>
  <Characters>567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ets and Dictionaries Advanced - Lab</vt:lpstr>
    </vt:vector>
  </TitlesOfParts>
  <Company>SoftUni – https://about.softuni.bg</Company>
  <LinksUpToDate>false</LinksUpToDate>
  <CharactersWithSpaces>6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ets and Dictionaries Advanced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Красимир Николов</cp:lastModifiedBy>
  <cp:revision>2</cp:revision>
  <cp:lastPrinted>2015-10-26T22:35:00Z</cp:lastPrinted>
  <dcterms:created xsi:type="dcterms:W3CDTF">2022-09-22T15:41:00Z</dcterms:created>
  <dcterms:modified xsi:type="dcterms:W3CDTF">2022-09-22T15:41:00Z</dcterms:modified>
  <cp:category>programming;education;software engineering;software development</cp:category>
</cp:coreProperties>
</file>